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548"/>
        <w:gridCol w:w="5850"/>
        <w:gridCol w:w="1458"/>
      </w:tblGrid>
      <w:tr w:rsidR="00541FA3" w:rsidRPr="00EB6BCF" w14:paraId="4A857A7F" w14:textId="77777777" w:rsidTr="00DC0658">
        <w:trPr>
          <w:trHeight w:val="530"/>
        </w:trPr>
        <w:tc>
          <w:tcPr>
            <w:tcW w:w="1548" w:type="dxa"/>
          </w:tcPr>
          <w:p w14:paraId="4A857A7C" w14:textId="0EACEF39" w:rsidR="00541FA3" w:rsidRPr="00EB6BCF" w:rsidRDefault="00541FA3" w:rsidP="00684C90">
            <w:pPr>
              <w:rPr>
                <w:sz w:val="24"/>
                <w:szCs w:val="24"/>
              </w:rPr>
            </w:pPr>
            <w:r w:rsidRPr="00EB6BCF">
              <w:rPr>
                <w:sz w:val="24"/>
                <w:szCs w:val="24"/>
              </w:rPr>
              <w:t>MATH 1350</w:t>
            </w:r>
          </w:p>
        </w:tc>
        <w:tc>
          <w:tcPr>
            <w:tcW w:w="5850" w:type="dxa"/>
          </w:tcPr>
          <w:p w14:paraId="4A857A7D" w14:textId="77777777" w:rsidR="00541FA3" w:rsidRPr="00EB6BCF" w:rsidRDefault="00541FA3" w:rsidP="00DC0658">
            <w:pPr>
              <w:jc w:val="center"/>
              <w:rPr>
                <w:b/>
                <w:sz w:val="24"/>
                <w:szCs w:val="24"/>
              </w:rPr>
            </w:pPr>
            <w:r w:rsidRPr="00EB6BCF">
              <w:rPr>
                <w:b/>
                <w:sz w:val="24"/>
                <w:szCs w:val="24"/>
              </w:rPr>
              <w:t>Statistics for Information Technology</w:t>
            </w:r>
          </w:p>
        </w:tc>
        <w:tc>
          <w:tcPr>
            <w:tcW w:w="1458" w:type="dxa"/>
          </w:tcPr>
          <w:p w14:paraId="4A857A7E" w14:textId="77777777" w:rsidR="00541FA3" w:rsidRPr="00EB6BCF" w:rsidRDefault="00541FA3" w:rsidP="00DC0658">
            <w:pPr>
              <w:jc w:val="center"/>
              <w:rPr>
                <w:sz w:val="24"/>
                <w:szCs w:val="24"/>
              </w:rPr>
            </w:pPr>
          </w:p>
        </w:tc>
      </w:tr>
    </w:tbl>
    <w:p w14:paraId="4A857A81" w14:textId="77777777" w:rsidR="00541FA3" w:rsidRPr="00EB6BCF" w:rsidRDefault="00E834DD" w:rsidP="00541FA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Lab # 5</w:t>
      </w:r>
      <w:r w:rsidR="00541FA3" w:rsidRPr="00EB6BCF">
        <w:rPr>
          <w:b/>
          <w:sz w:val="24"/>
          <w:szCs w:val="24"/>
        </w:rPr>
        <w:t xml:space="preserve"> – </w:t>
      </w:r>
      <w:r>
        <w:rPr>
          <w:b/>
          <w:sz w:val="24"/>
          <w:szCs w:val="24"/>
        </w:rPr>
        <w:t>Binomial and Poisson Distributions</w:t>
      </w:r>
    </w:p>
    <w:p w14:paraId="4A857A82" w14:textId="77777777" w:rsidR="00541FA3" w:rsidRPr="00EB6BCF" w:rsidRDefault="00541FA3" w:rsidP="00541FA3">
      <w:pPr>
        <w:jc w:val="center"/>
        <w:rPr>
          <w:sz w:val="24"/>
          <w:szCs w:val="24"/>
        </w:rPr>
      </w:pPr>
      <w:r w:rsidRPr="00EB6BCF">
        <w:rPr>
          <w:sz w:val="24"/>
          <w:szCs w:val="24"/>
        </w:rPr>
        <w:t>Answer/Grading Sheet</w:t>
      </w:r>
    </w:p>
    <w:p w14:paraId="4A857A83" w14:textId="77777777" w:rsidR="00541FA3" w:rsidRPr="00EB6BCF" w:rsidRDefault="00541FA3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6"/>
        <w:gridCol w:w="7181"/>
      </w:tblGrid>
      <w:tr w:rsidR="00E728DC" w:rsidRPr="00EB6BCF" w14:paraId="4A857A88" w14:textId="77777777" w:rsidTr="00FB0602">
        <w:trPr>
          <w:tblHeader/>
        </w:trPr>
        <w:tc>
          <w:tcPr>
            <w:tcW w:w="856" w:type="dxa"/>
          </w:tcPr>
          <w:p w14:paraId="4A857A84" w14:textId="1AB16B4C" w:rsidR="00E728DC" w:rsidRPr="00EB6BCF" w:rsidRDefault="00E728DC">
            <w:pPr>
              <w:rPr>
                <w:b/>
                <w:sz w:val="24"/>
                <w:szCs w:val="24"/>
              </w:rPr>
            </w:pPr>
            <w:r w:rsidRPr="00EB6BCF">
              <w:rPr>
                <w:b/>
                <w:sz w:val="24"/>
                <w:szCs w:val="24"/>
              </w:rPr>
              <w:t>St</w:t>
            </w:r>
            <w:r w:rsidR="00AD3B76">
              <w:rPr>
                <w:b/>
                <w:sz w:val="24"/>
                <w:szCs w:val="24"/>
              </w:rPr>
              <w:t>age</w:t>
            </w:r>
            <w:r w:rsidRPr="00EB6BCF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7181" w:type="dxa"/>
          </w:tcPr>
          <w:p w14:paraId="4A857A85" w14:textId="066694C4" w:rsidR="00E728DC" w:rsidRPr="00EB6BCF" w:rsidRDefault="00E728DC">
            <w:pPr>
              <w:rPr>
                <w:b/>
                <w:sz w:val="24"/>
                <w:szCs w:val="24"/>
              </w:rPr>
            </w:pPr>
            <w:r w:rsidRPr="00EB6BCF">
              <w:rPr>
                <w:b/>
                <w:sz w:val="24"/>
                <w:szCs w:val="24"/>
              </w:rPr>
              <w:t xml:space="preserve">Answer </w:t>
            </w:r>
          </w:p>
        </w:tc>
      </w:tr>
      <w:tr w:rsidR="00E728DC" w:rsidRPr="00EB6BCF" w14:paraId="4A857AA2" w14:textId="77777777" w:rsidTr="00FB0602">
        <w:tc>
          <w:tcPr>
            <w:tcW w:w="856" w:type="dxa"/>
          </w:tcPr>
          <w:p w14:paraId="4A857A89" w14:textId="236DFE67" w:rsidR="00E728DC" w:rsidRPr="00EB6BCF" w:rsidRDefault="00AD3B7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181" w:type="dxa"/>
          </w:tcPr>
          <w:p w14:paraId="3F0305C5" w14:textId="77777777" w:rsidR="003A19C3" w:rsidRDefault="003A19C3" w:rsidP="003A19C3">
            <w:pPr>
              <w:pStyle w:val="Heading3"/>
            </w:pPr>
            <w:r>
              <w:t>Question 1 (Applied Problem: Type 2 Diabetes)</w:t>
            </w:r>
          </w:p>
          <w:p w14:paraId="2ECAEC03" w14:textId="77777777" w:rsidR="00AD3B76" w:rsidRDefault="00AD3B76" w:rsidP="00E27F0C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sz w:val="24"/>
                <w:szCs w:val="24"/>
              </w:rPr>
            </w:pPr>
          </w:p>
          <w:p w14:paraId="4A857A8A" w14:textId="117F4ABF" w:rsidR="00E728DC" w:rsidRPr="00E27F0C" w:rsidRDefault="00E728DC" w:rsidP="00FF0563">
            <w:pPr>
              <w:pStyle w:val="HTMLPreformatted"/>
              <w:shd w:val="clear" w:color="auto" w:fill="FFFFFF"/>
              <w:tabs>
                <w:tab w:val="left" w:pos="984"/>
              </w:tabs>
              <w:wordWrap w:val="0"/>
              <w:spacing w:line="225" w:lineRule="atLeast"/>
              <w:rPr>
                <w:rFonts w:ascii="Lucida Console" w:hAnsi="Lucida Console" w:cs="Courier New"/>
                <w:color w:val="000000"/>
              </w:rPr>
            </w:pPr>
            <w:r>
              <w:rPr>
                <w:sz w:val="24"/>
                <w:szCs w:val="24"/>
              </w:rPr>
              <w:t>a)</w:t>
            </w:r>
            <w:r w:rsidRPr="00352787">
              <w:rPr>
                <w:rFonts w:ascii="Lucida Console" w:hAnsi="Lucida Console" w:cs="Courier New"/>
                <w:color w:val="000000"/>
              </w:rPr>
              <w:t xml:space="preserve"> </w:t>
            </w:r>
            <w:r w:rsidR="00FF0563">
              <w:rPr>
                <w:rFonts w:ascii="Lucida Console" w:hAnsi="Lucida Console" w:cs="Courier New"/>
                <w:color w:val="000000"/>
              </w:rPr>
              <w:t>0.0431</w:t>
            </w:r>
          </w:p>
          <w:p w14:paraId="4A857A8B" w14:textId="77777777" w:rsidR="00E728DC" w:rsidRDefault="00E728DC" w:rsidP="00E834DD">
            <w:pPr>
              <w:rPr>
                <w:sz w:val="24"/>
                <w:szCs w:val="24"/>
              </w:rPr>
            </w:pPr>
          </w:p>
          <w:p w14:paraId="4A857A8C" w14:textId="590805F2" w:rsidR="00E728DC" w:rsidRPr="00352787" w:rsidRDefault="00E728DC" w:rsidP="00352787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 w:cs="Courier New"/>
                <w:color w:val="000000"/>
              </w:rPr>
            </w:pPr>
            <w:r>
              <w:rPr>
                <w:sz w:val="24"/>
                <w:szCs w:val="24"/>
              </w:rPr>
              <w:t>b)</w:t>
            </w:r>
            <w:r>
              <w:rPr>
                <w:rFonts w:ascii="Lucida Console" w:hAnsi="Lucida Console" w:cs="Courier New"/>
                <w:color w:val="000000"/>
              </w:rPr>
              <w:t xml:space="preserve"> </w:t>
            </w:r>
            <w:r w:rsidR="00FF0563">
              <w:rPr>
                <w:rFonts w:ascii="Lucida Console" w:hAnsi="Lucida Console" w:cs="Courier New"/>
                <w:color w:val="000000"/>
              </w:rPr>
              <w:t>0.9307</w:t>
            </w:r>
          </w:p>
          <w:p w14:paraId="4A857A8D" w14:textId="77777777" w:rsidR="00E728DC" w:rsidRDefault="00E728DC" w:rsidP="00E834DD">
            <w:pPr>
              <w:rPr>
                <w:sz w:val="24"/>
                <w:szCs w:val="24"/>
              </w:rPr>
            </w:pPr>
          </w:p>
          <w:p w14:paraId="4A857A8E" w14:textId="38290784" w:rsidR="00E728DC" w:rsidRPr="00352787" w:rsidRDefault="00E728DC" w:rsidP="00352787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 w:cs="Courier New"/>
                <w:color w:val="000000"/>
              </w:rPr>
            </w:pPr>
            <w:r>
              <w:rPr>
                <w:sz w:val="24"/>
                <w:szCs w:val="24"/>
              </w:rPr>
              <w:t>c)</w:t>
            </w:r>
            <w:r>
              <w:rPr>
                <w:rFonts w:ascii="Lucida Console" w:hAnsi="Lucida Console" w:cs="Courier New"/>
                <w:color w:val="000000"/>
              </w:rPr>
              <w:t xml:space="preserve"> </w:t>
            </w:r>
            <w:r w:rsidR="00FF0563">
              <w:rPr>
                <w:rFonts w:ascii="Lucida Console" w:hAnsi="Lucida Console" w:cs="Courier New"/>
                <w:color w:val="000000"/>
              </w:rPr>
              <w:t>0.0006</w:t>
            </w:r>
          </w:p>
          <w:p w14:paraId="4A857A8F" w14:textId="77777777" w:rsidR="00E728DC" w:rsidRDefault="00E728DC" w:rsidP="00E834DD">
            <w:pPr>
              <w:rPr>
                <w:sz w:val="24"/>
                <w:szCs w:val="24"/>
              </w:rPr>
            </w:pPr>
          </w:p>
          <w:p w14:paraId="4A857A90" w14:textId="7E0B8D91" w:rsidR="00E728DC" w:rsidRPr="00E27F0C" w:rsidRDefault="00E728DC" w:rsidP="00E27F0C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 w:cs="Courier New"/>
                <w:color w:val="000000"/>
              </w:rPr>
            </w:pPr>
            <w:r>
              <w:rPr>
                <w:sz w:val="24"/>
                <w:szCs w:val="24"/>
              </w:rPr>
              <w:t>d)</w:t>
            </w:r>
            <w:r w:rsidRPr="00352787">
              <w:rPr>
                <w:rFonts w:ascii="Lucida Console" w:hAnsi="Lucida Console" w:cs="Courier New"/>
                <w:color w:val="000000"/>
              </w:rPr>
              <w:t xml:space="preserve"> </w:t>
            </w:r>
            <w:r w:rsidR="00FF0563">
              <w:rPr>
                <w:rFonts w:ascii="Lucida Console" w:hAnsi="Lucida Console" w:cs="Courier New"/>
                <w:color w:val="000000"/>
              </w:rPr>
              <w:t>0.7275</w:t>
            </w:r>
          </w:p>
          <w:p w14:paraId="4A857A91" w14:textId="77777777" w:rsidR="00E728DC" w:rsidRDefault="00E728DC" w:rsidP="00E27F0C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sz w:val="24"/>
                <w:szCs w:val="24"/>
              </w:rPr>
            </w:pPr>
          </w:p>
          <w:p w14:paraId="4A857A92" w14:textId="69B214B6" w:rsidR="00E728DC" w:rsidRPr="00352787" w:rsidRDefault="00E728DC" w:rsidP="00352787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 w:cs="Courier New"/>
                <w:color w:val="000000"/>
              </w:rPr>
            </w:pPr>
            <w:r>
              <w:rPr>
                <w:sz w:val="24"/>
                <w:szCs w:val="24"/>
              </w:rPr>
              <w:t>e)</w:t>
            </w:r>
            <w:r>
              <w:rPr>
                <w:rFonts w:ascii="Lucida Console" w:hAnsi="Lucida Console" w:cs="Courier New"/>
                <w:color w:val="000000"/>
              </w:rPr>
              <w:t xml:space="preserve"> </w:t>
            </w:r>
            <w:r w:rsidR="00FF0563">
              <w:rPr>
                <w:rFonts w:ascii="Lucida Console" w:hAnsi="Lucida Console" w:cs="Courier New"/>
                <w:color w:val="000000"/>
              </w:rPr>
              <w:t>0.9849</w:t>
            </w:r>
          </w:p>
          <w:p w14:paraId="4A857A93" w14:textId="77777777" w:rsidR="00E728DC" w:rsidRDefault="00E728DC" w:rsidP="00E834DD">
            <w:pPr>
              <w:rPr>
                <w:sz w:val="24"/>
                <w:szCs w:val="24"/>
              </w:rPr>
            </w:pPr>
          </w:p>
          <w:p w14:paraId="4A857A94" w14:textId="7894AEDA" w:rsidR="00E728DC" w:rsidRPr="00352787" w:rsidRDefault="00E728DC" w:rsidP="00352787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 w:cs="Courier New"/>
                <w:color w:val="000000"/>
              </w:rPr>
            </w:pPr>
            <w:r>
              <w:rPr>
                <w:sz w:val="24"/>
                <w:szCs w:val="24"/>
              </w:rPr>
              <w:t>f)</w:t>
            </w:r>
            <w:r>
              <w:rPr>
                <w:rFonts w:ascii="Lucida Console" w:hAnsi="Lucida Console" w:cs="Courier New"/>
                <w:color w:val="000000"/>
              </w:rPr>
              <w:t xml:space="preserve"> </w:t>
            </w:r>
            <w:r w:rsidR="00FF0563">
              <w:rPr>
                <w:rFonts w:ascii="Lucida Console" w:hAnsi="Lucida Console" w:cs="Courier New"/>
                <w:color w:val="000000"/>
              </w:rPr>
              <w:t>2.2951e-22</w:t>
            </w:r>
          </w:p>
          <w:p w14:paraId="4A857A95" w14:textId="77777777" w:rsidR="00E728DC" w:rsidRDefault="00E728DC" w:rsidP="00E834DD">
            <w:pPr>
              <w:rPr>
                <w:sz w:val="24"/>
                <w:szCs w:val="24"/>
              </w:rPr>
            </w:pPr>
          </w:p>
          <w:p w14:paraId="4A857A96" w14:textId="69E66334" w:rsidR="00E728DC" w:rsidRPr="00352787" w:rsidRDefault="00E728DC" w:rsidP="00352787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 w:cs="Courier New"/>
                <w:color w:val="000000"/>
              </w:rPr>
            </w:pPr>
            <w:r>
              <w:rPr>
                <w:sz w:val="24"/>
                <w:szCs w:val="24"/>
              </w:rPr>
              <w:t>g)</w:t>
            </w:r>
            <w:r w:rsidRPr="00352787">
              <w:rPr>
                <w:rFonts w:ascii="Lucida Console" w:hAnsi="Lucida Console" w:cs="Courier New"/>
                <w:color w:val="000000"/>
              </w:rPr>
              <w:t xml:space="preserve"> </w:t>
            </w:r>
            <w:r w:rsidR="00FF0563">
              <w:rPr>
                <w:rFonts w:ascii="Lucida Console" w:hAnsi="Lucida Console" w:cs="Courier New"/>
                <w:color w:val="000000"/>
              </w:rPr>
              <w:t>0.3569</w:t>
            </w:r>
          </w:p>
          <w:p w14:paraId="4A857A97" w14:textId="77777777" w:rsidR="00E728DC" w:rsidRDefault="00E728DC" w:rsidP="00E834DD">
            <w:pPr>
              <w:rPr>
                <w:sz w:val="24"/>
                <w:szCs w:val="24"/>
              </w:rPr>
            </w:pPr>
          </w:p>
          <w:p w14:paraId="4A857A98" w14:textId="23B64FC6" w:rsidR="00E728DC" w:rsidRPr="00E27F0C" w:rsidRDefault="00E728DC" w:rsidP="00E27F0C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 w:cs="Courier New"/>
                <w:color w:val="000000"/>
              </w:rPr>
            </w:pPr>
            <w:r>
              <w:rPr>
                <w:sz w:val="24"/>
                <w:szCs w:val="24"/>
              </w:rPr>
              <w:t>h)</w:t>
            </w:r>
            <w:r w:rsidRPr="00352787">
              <w:rPr>
                <w:rFonts w:ascii="Lucida Console" w:hAnsi="Lucida Console" w:cs="Courier New"/>
                <w:color w:val="000000"/>
              </w:rPr>
              <w:t xml:space="preserve"> </w:t>
            </w:r>
            <w:r w:rsidR="00FF0563">
              <w:rPr>
                <w:rFonts w:ascii="Lucida Console" w:hAnsi="Lucida Console" w:cs="Courier New"/>
                <w:color w:val="000000"/>
              </w:rPr>
              <w:t>True it is unusual</w:t>
            </w:r>
          </w:p>
          <w:p w14:paraId="4A857A99" w14:textId="77777777" w:rsidR="00E728DC" w:rsidRDefault="00E728DC" w:rsidP="00352787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 w:cs="Courier New"/>
                <w:color w:val="000000"/>
              </w:rPr>
            </w:pPr>
          </w:p>
          <w:p w14:paraId="4A857A9C" w14:textId="5C395617" w:rsidR="00E728DC" w:rsidRPr="00352787" w:rsidRDefault="00E728DC" w:rsidP="00352787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 w:cs="Courier New"/>
                <w:color w:val="000000"/>
              </w:rPr>
            </w:pPr>
            <w:proofErr w:type="spellStart"/>
            <w:r>
              <w:rPr>
                <w:sz w:val="24"/>
                <w:szCs w:val="24"/>
              </w:rPr>
              <w:t>i</w:t>
            </w:r>
            <w:proofErr w:type="spellEnd"/>
            <w:r>
              <w:rPr>
                <w:sz w:val="24"/>
                <w:szCs w:val="24"/>
              </w:rPr>
              <w:t>)</w:t>
            </w:r>
            <w:r>
              <w:rPr>
                <w:rFonts w:ascii="Lucida Console" w:hAnsi="Lucida Console" w:cs="Courier New"/>
                <w:color w:val="000000"/>
              </w:rPr>
              <w:t xml:space="preserve"> </w:t>
            </w:r>
            <w:r w:rsidR="00FF0563">
              <w:rPr>
                <w:rFonts w:ascii="Lucida Console" w:hAnsi="Lucida Console" w:cs="Courier New"/>
                <w:color w:val="000000"/>
              </w:rPr>
              <w:t>94</w:t>
            </w:r>
          </w:p>
          <w:p w14:paraId="4A857A9D" w14:textId="77777777" w:rsidR="00E728DC" w:rsidRDefault="00E728DC" w:rsidP="00E834DD">
            <w:pPr>
              <w:rPr>
                <w:sz w:val="24"/>
                <w:szCs w:val="24"/>
              </w:rPr>
            </w:pPr>
          </w:p>
          <w:p w14:paraId="4A857A9E" w14:textId="5845D3A4" w:rsidR="00E728DC" w:rsidRPr="00352787" w:rsidRDefault="00E728DC" w:rsidP="00352787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 w:cs="Courier New"/>
                <w:color w:val="000000"/>
              </w:rPr>
            </w:pPr>
            <w:r>
              <w:rPr>
                <w:sz w:val="24"/>
                <w:szCs w:val="24"/>
              </w:rPr>
              <w:t>j)</w:t>
            </w:r>
            <w:r>
              <w:rPr>
                <w:rFonts w:ascii="Lucida Console" w:hAnsi="Lucida Console"/>
                <w:color w:val="000000"/>
              </w:rPr>
              <w:t xml:space="preserve"> </w:t>
            </w:r>
            <w:r w:rsidR="00FF0563">
              <w:rPr>
                <w:rFonts w:ascii="Lucida Console" w:hAnsi="Lucida Console"/>
                <w:color w:val="000000"/>
              </w:rPr>
              <w:t>9.2284</w:t>
            </w:r>
          </w:p>
          <w:p w14:paraId="4A857A9F" w14:textId="77777777" w:rsidR="00E728DC" w:rsidRPr="00E834DD" w:rsidRDefault="00E728DC" w:rsidP="00E834DD">
            <w:pPr>
              <w:rPr>
                <w:sz w:val="24"/>
                <w:szCs w:val="24"/>
              </w:rPr>
            </w:pPr>
          </w:p>
        </w:tc>
      </w:tr>
      <w:tr w:rsidR="00E728DC" w:rsidRPr="00EB6BCF" w14:paraId="4A857AAC" w14:textId="77777777" w:rsidTr="00FB0602">
        <w:tc>
          <w:tcPr>
            <w:tcW w:w="856" w:type="dxa"/>
          </w:tcPr>
          <w:p w14:paraId="4A857AA3" w14:textId="7C0207F3" w:rsidR="00E728DC" w:rsidRPr="00EB6BCF" w:rsidRDefault="003A19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181" w:type="dxa"/>
          </w:tcPr>
          <w:p w14:paraId="1564CF50" w14:textId="77777777" w:rsidR="00D36661" w:rsidRDefault="00D36661" w:rsidP="00D36661">
            <w:pPr>
              <w:pStyle w:val="Heading3"/>
            </w:pPr>
            <w:r>
              <w:t>Question 2 (Applied Problem: Fiber Optic Cable)</w:t>
            </w:r>
          </w:p>
          <w:p w14:paraId="60FAED0C" w14:textId="77777777" w:rsidR="00D36661" w:rsidRDefault="00D36661" w:rsidP="006D48CC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sz w:val="24"/>
                <w:szCs w:val="24"/>
              </w:rPr>
            </w:pPr>
          </w:p>
          <w:p w14:paraId="4A857AA4" w14:textId="04487E4F" w:rsidR="00E728DC" w:rsidRPr="006D48CC" w:rsidRDefault="00E728DC" w:rsidP="006D48CC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 w:cs="Courier New"/>
                <w:color w:val="000000"/>
              </w:rPr>
            </w:pPr>
            <w:r>
              <w:rPr>
                <w:sz w:val="24"/>
                <w:szCs w:val="24"/>
              </w:rPr>
              <w:t>a)</w:t>
            </w:r>
            <w:r w:rsidRPr="006D48CC">
              <w:rPr>
                <w:rFonts w:ascii="Lucida Console" w:hAnsi="Lucida Console" w:cs="Courier New"/>
                <w:color w:val="000000"/>
              </w:rPr>
              <w:t xml:space="preserve"> </w:t>
            </w:r>
            <w:r w:rsidR="00FF0563">
              <w:rPr>
                <w:rFonts w:ascii="Lucida Console" w:hAnsi="Lucida Console" w:cs="Courier New"/>
                <w:color w:val="000000"/>
              </w:rPr>
              <w:t>0.0194</w:t>
            </w:r>
          </w:p>
          <w:p w14:paraId="4A857AA5" w14:textId="77777777" w:rsidR="00E728DC" w:rsidRDefault="00E728DC" w:rsidP="00E834DD">
            <w:pPr>
              <w:rPr>
                <w:sz w:val="24"/>
                <w:szCs w:val="24"/>
              </w:rPr>
            </w:pPr>
          </w:p>
          <w:p w14:paraId="4A857AA6" w14:textId="68050965" w:rsidR="00E728DC" w:rsidRPr="006D48CC" w:rsidRDefault="00E728DC" w:rsidP="006D48CC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 w:cs="Courier New"/>
                <w:color w:val="000000"/>
              </w:rPr>
            </w:pPr>
            <w:r>
              <w:rPr>
                <w:sz w:val="24"/>
                <w:szCs w:val="24"/>
              </w:rPr>
              <w:t>b)</w:t>
            </w:r>
            <w:r w:rsidRPr="006D48CC">
              <w:rPr>
                <w:rFonts w:ascii="Lucida Console" w:hAnsi="Lucida Console" w:cs="Courier New"/>
                <w:color w:val="000000"/>
              </w:rPr>
              <w:t xml:space="preserve"> </w:t>
            </w:r>
            <w:r w:rsidR="00FF0563">
              <w:rPr>
                <w:rFonts w:ascii="Lucida Console" w:hAnsi="Lucida Console" w:cs="Courier New"/>
                <w:color w:val="000000"/>
              </w:rPr>
              <w:t>0.0276</w:t>
            </w:r>
          </w:p>
          <w:p w14:paraId="4A857AA7" w14:textId="77777777" w:rsidR="00E728DC" w:rsidRDefault="00E728DC" w:rsidP="00E834DD">
            <w:pPr>
              <w:rPr>
                <w:sz w:val="24"/>
                <w:szCs w:val="24"/>
              </w:rPr>
            </w:pPr>
          </w:p>
          <w:p w14:paraId="4A857AA8" w14:textId="13BE2B74" w:rsidR="00E728DC" w:rsidRPr="006D48CC" w:rsidRDefault="00E728DC" w:rsidP="006D48CC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 w:cs="Courier New"/>
                <w:color w:val="000000"/>
              </w:rPr>
            </w:pPr>
            <w:r>
              <w:rPr>
                <w:sz w:val="24"/>
                <w:szCs w:val="24"/>
              </w:rPr>
              <w:t>c)</w:t>
            </w:r>
            <w:r w:rsidRPr="006D48CC">
              <w:rPr>
                <w:rFonts w:ascii="Lucida Console" w:hAnsi="Lucida Console" w:cs="Courier New"/>
                <w:color w:val="000000"/>
              </w:rPr>
              <w:t xml:space="preserve"> </w:t>
            </w:r>
            <w:r w:rsidR="00FF0563">
              <w:rPr>
                <w:rFonts w:ascii="Lucida Console" w:hAnsi="Lucida Console" w:cs="Courier New"/>
                <w:color w:val="000000"/>
              </w:rPr>
              <w:t>0.6172</w:t>
            </w:r>
          </w:p>
          <w:p w14:paraId="4A857AA9" w14:textId="77777777" w:rsidR="00E728DC" w:rsidRPr="00740055" w:rsidRDefault="00E728DC" w:rsidP="00260F9D">
            <w:pPr>
              <w:pStyle w:val="ListParagraph"/>
              <w:rPr>
                <w:sz w:val="24"/>
                <w:szCs w:val="24"/>
              </w:rPr>
            </w:pPr>
          </w:p>
        </w:tc>
      </w:tr>
      <w:tr w:rsidR="00E728DC" w:rsidRPr="00EB6BCF" w14:paraId="4A857AB6" w14:textId="77777777" w:rsidTr="00FB0602">
        <w:trPr>
          <w:trHeight w:val="1196"/>
        </w:trPr>
        <w:tc>
          <w:tcPr>
            <w:tcW w:w="856" w:type="dxa"/>
          </w:tcPr>
          <w:p w14:paraId="4A857AAD" w14:textId="497B2191" w:rsidR="00E728DC" w:rsidRPr="00EB6BCF" w:rsidRDefault="00D366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181" w:type="dxa"/>
          </w:tcPr>
          <w:p w14:paraId="6396711D" w14:textId="77777777" w:rsidR="00FB0602" w:rsidRDefault="00FB0602" w:rsidP="00FB0602">
            <w:pPr>
              <w:pStyle w:val="Heading3"/>
            </w:pPr>
            <w:r>
              <w:t xml:space="preserve">Question 3 (Applied Problem: Network Printer) </w:t>
            </w:r>
          </w:p>
          <w:p w14:paraId="2418B9A3" w14:textId="77777777" w:rsidR="00FB0602" w:rsidRDefault="00FB0602" w:rsidP="006D48CC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sz w:val="24"/>
                <w:szCs w:val="24"/>
              </w:rPr>
            </w:pPr>
          </w:p>
          <w:p w14:paraId="4A857AAE" w14:textId="25122E05" w:rsidR="00E728DC" w:rsidRPr="006D48CC" w:rsidRDefault="00E728DC" w:rsidP="006D48CC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 w:cs="Courier New"/>
                <w:color w:val="000000"/>
              </w:rPr>
            </w:pPr>
            <w:r>
              <w:rPr>
                <w:sz w:val="24"/>
                <w:szCs w:val="24"/>
              </w:rPr>
              <w:t>a)</w:t>
            </w:r>
            <w:r w:rsidRPr="006D48CC">
              <w:rPr>
                <w:rFonts w:ascii="Lucida Console" w:hAnsi="Lucida Console" w:cs="Courier New"/>
                <w:color w:val="000000"/>
              </w:rPr>
              <w:t xml:space="preserve"> </w:t>
            </w:r>
            <w:r w:rsidR="00FF0563">
              <w:rPr>
                <w:rFonts w:ascii="Lucida Console" w:hAnsi="Lucida Console" w:cs="Courier New"/>
                <w:color w:val="000000"/>
              </w:rPr>
              <w:t>0.0536</w:t>
            </w:r>
          </w:p>
          <w:p w14:paraId="4A857AAF" w14:textId="77777777" w:rsidR="00E728DC" w:rsidRDefault="00E728DC" w:rsidP="00E834DD">
            <w:pPr>
              <w:rPr>
                <w:sz w:val="24"/>
                <w:szCs w:val="24"/>
              </w:rPr>
            </w:pPr>
          </w:p>
          <w:p w14:paraId="4A857AB0" w14:textId="444F0869" w:rsidR="00E728DC" w:rsidRDefault="00E728DC" w:rsidP="006D48CC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 w:cs="Courier New"/>
                <w:color w:val="000000"/>
              </w:rPr>
            </w:pPr>
            <w:r>
              <w:rPr>
                <w:sz w:val="24"/>
                <w:szCs w:val="24"/>
              </w:rPr>
              <w:t>b)</w:t>
            </w:r>
            <w:r w:rsidRPr="006D48CC">
              <w:rPr>
                <w:rFonts w:ascii="Lucida Console" w:hAnsi="Lucida Console" w:cs="Courier New"/>
                <w:color w:val="000000"/>
              </w:rPr>
              <w:t xml:space="preserve"> </w:t>
            </w:r>
            <w:r w:rsidR="00FF0563">
              <w:rPr>
                <w:rFonts w:ascii="Lucida Console" w:hAnsi="Lucida Console" w:cs="Courier New"/>
                <w:color w:val="000000"/>
              </w:rPr>
              <w:t>0.8571</w:t>
            </w:r>
          </w:p>
          <w:p w14:paraId="4A857AB1" w14:textId="77777777" w:rsidR="00E728DC" w:rsidRDefault="00E728DC" w:rsidP="006D48CC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 w:cs="Courier New"/>
                <w:color w:val="000000"/>
              </w:rPr>
            </w:pPr>
          </w:p>
          <w:p w14:paraId="4A857AB2" w14:textId="35522179" w:rsidR="00E728DC" w:rsidRPr="006D48CC" w:rsidRDefault="00E728DC" w:rsidP="006D48CC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 w:cs="Courier New"/>
                <w:color w:val="000000"/>
              </w:rPr>
            </w:pPr>
            <w:r>
              <w:rPr>
                <w:rFonts w:ascii="Lucida Console" w:hAnsi="Lucida Console" w:cs="Courier New"/>
                <w:color w:val="000000"/>
              </w:rPr>
              <w:t>c)</w:t>
            </w:r>
            <w:r>
              <w:rPr>
                <w:rFonts w:ascii="Lucida Console" w:hAnsi="Lucida Console"/>
                <w:color w:val="000000"/>
                <w:bdr w:val="none" w:sz="0" w:space="0" w:color="auto" w:frame="1"/>
              </w:rPr>
              <w:t xml:space="preserve"> </w:t>
            </w:r>
            <w:r w:rsidR="00FF0563">
              <w:rPr>
                <w:rFonts w:ascii="Lucida Console" w:hAnsi="Lucida Console"/>
                <w:color w:val="000000"/>
                <w:bdr w:val="none" w:sz="0" w:space="0" w:color="auto" w:frame="1"/>
              </w:rPr>
              <w:t>0.0474</w:t>
            </w:r>
          </w:p>
          <w:p w14:paraId="4A857AB3" w14:textId="77777777" w:rsidR="00E728DC" w:rsidRPr="00EB6BCF" w:rsidRDefault="00E728DC" w:rsidP="009B0C0B">
            <w:pPr>
              <w:rPr>
                <w:sz w:val="24"/>
                <w:szCs w:val="24"/>
              </w:rPr>
            </w:pPr>
          </w:p>
        </w:tc>
      </w:tr>
      <w:tr w:rsidR="0046722E" w:rsidRPr="00EB6BCF" w14:paraId="60E0700B" w14:textId="77777777" w:rsidTr="00FB0602">
        <w:trPr>
          <w:trHeight w:val="1196"/>
        </w:trPr>
        <w:tc>
          <w:tcPr>
            <w:tcW w:w="856" w:type="dxa"/>
          </w:tcPr>
          <w:p w14:paraId="1DE6F870" w14:textId="77777777" w:rsidR="0046722E" w:rsidRDefault="0046722E" w:rsidP="0046722E">
            <w:pPr>
              <w:rPr>
                <w:sz w:val="24"/>
                <w:szCs w:val="24"/>
              </w:rPr>
            </w:pPr>
          </w:p>
        </w:tc>
        <w:tc>
          <w:tcPr>
            <w:tcW w:w="7181" w:type="dxa"/>
          </w:tcPr>
          <w:p w14:paraId="46B07A7C" w14:textId="77777777" w:rsidR="0046722E" w:rsidRPr="00DF1D79" w:rsidRDefault="0046722E" w:rsidP="0046722E">
            <w:pPr>
              <w:rPr>
                <w:rFonts w:ascii="Arial" w:hAnsi="Arial" w:cs="Arial"/>
              </w:rPr>
            </w:pPr>
            <w:r w:rsidRPr="00DF1D79">
              <w:rPr>
                <w:rFonts w:ascii="Arial" w:hAnsi="Arial" w:cs="Arial"/>
              </w:rPr>
              <w:t xml:space="preserve">Paste your Python code here. </w:t>
            </w:r>
          </w:p>
          <w:p w14:paraId="7B57C8E6" w14:textId="77777777" w:rsidR="0046722E" w:rsidRPr="00DF1D79" w:rsidRDefault="0046722E" w:rsidP="0046722E">
            <w:pPr>
              <w:rPr>
                <w:rFonts w:ascii="Arial" w:hAnsi="Arial" w:cs="Arial"/>
              </w:rPr>
            </w:pPr>
            <w:r w:rsidRPr="00DF1D79">
              <w:rPr>
                <w:rFonts w:ascii="Arial" w:hAnsi="Arial" w:cs="Arial"/>
              </w:rPr>
              <w:t>It should contain all the commands you used to complete the lab.</w:t>
            </w:r>
          </w:p>
          <w:p w14:paraId="335944C9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>
              <w:lastRenderedPageBreak/>
              <w:tab/>
            </w:r>
            <w:r w:rsidRPr="00FF0563">
              <w:rPr>
                <w:lang w:val="en-CA"/>
              </w:rPr>
              <w:t xml:space="preserve">from </w:t>
            </w:r>
            <w:proofErr w:type="spellStart"/>
            <w:proofErr w:type="gramStart"/>
            <w:r w:rsidRPr="00FF0563">
              <w:rPr>
                <w:lang w:val="en-CA"/>
              </w:rPr>
              <w:t>scipy.stats</w:t>
            </w:r>
            <w:proofErr w:type="spellEnd"/>
            <w:proofErr w:type="gramEnd"/>
            <w:r w:rsidRPr="00FF0563">
              <w:rPr>
                <w:lang w:val="en-CA"/>
              </w:rPr>
              <w:t xml:space="preserve"> import </w:t>
            </w:r>
            <w:proofErr w:type="spellStart"/>
            <w:r w:rsidRPr="00FF0563">
              <w:rPr>
                <w:lang w:val="en-CA"/>
              </w:rPr>
              <w:t>binom</w:t>
            </w:r>
            <w:proofErr w:type="spellEnd"/>
          </w:p>
          <w:p w14:paraId="02B09350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from math import sqrt</w:t>
            </w:r>
          </w:p>
          <w:p w14:paraId="4B1011B2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4283A4E5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# a. probability that exactly 94 of the adults will have diabetes</w:t>
            </w:r>
          </w:p>
          <w:p w14:paraId="4F59BDC2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40D189C7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x = 94</w:t>
            </w:r>
          </w:p>
          <w:p w14:paraId="419F6A04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p = 0.094</w:t>
            </w:r>
          </w:p>
          <w:p w14:paraId="1BB2E350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n = 1000</w:t>
            </w:r>
          </w:p>
          <w:p w14:paraId="38C72EF5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q = 1 - 0.094</w:t>
            </w:r>
          </w:p>
          <w:p w14:paraId="4C613E00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49946D67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proofErr w:type="gramStart"/>
            <w:r w:rsidRPr="00FF0563">
              <w:rPr>
                <w:lang w:val="en-CA"/>
              </w:rPr>
              <w:t>print(str(</w:t>
            </w:r>
            <w:proofErr w:type="spellStart"/>
            <w:r w:rsidRPr="00FF0563">
              <w:rPr>
                <w:lang w:val="en-CA"/>
              </w:rPr>
              <w:t>binom.pmf</w:t>
            </w:r>
            <w:proofErr w:type="spellEnd"/>
            <w:r w:rsidRPr="00FF0563">
              <w:rPr>
                <w:lang w:val="en-CA"/>
              </w:rPr>
              <w:t>(</w:t>
            </w:r>
            <w:proofErr w:type="gramEnd"/>
            <w:r w:rsidRPr="00FF0563">
              <w:rPr>
                <w:lang w:val="en-CA"/>
              </w:rPr>
              <w:t>x, n, p</w:t>
            </w:r>
            <w:proofErr w:type="gramStart"/>
            <w:r w:rsidRPr="00FF0563">
              <w:rPr>
                <w:lang w:val="en-CA"/>
              </w:rPr>
              <w:t>))[</w:t>
            </w:r>
            <w:proofErr w:type="gramEnd"/>
            <w:r w:rsidRPr="00FF0563">
              <w:rPr>
                <w:lang w:val="en-CA"/>
              </w:rPr>
              <w:t>:6:])</w:t>
            </w:r>
          </w:p>
          <w:p w14:paraId="5E35D55E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524765E4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# b. probability that more than 80 will have diabetes</w:t>
            </w:r>
          </w:p>
          <w:p w14:paraId="181CC781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231E5404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x = 80</w:t>
            </w:r>
          </w:p>
          <w:p w14:paraId="5D89E11D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0D8DF034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proofErr w:type="gramStart"/>
            <w:r w:rsidRPr="00FF0563">
              <w:rPr>
                <w:lang w:val="en-CA"/>
              </w:rPr>
              <w:t>print(str(1-binom.cdf(</w:t>
            </w:r>
            <w:proofErr w:type="gramEnd"/>
            <w:r w:rsidRPr="00FF0563">
              <w:rPr>
                <w:lang w:val="en-CA"/>
              </w:rPr>
              <w:t>x, n, p</w:t>
            </w:r>
            <w:proofErr w:type="gramStart"/>
            <w:r w:rsidRPr="00FF0563">
              <w:rPr>
                <w:lang w:val="en-CA"/>
              </w:rPr>
              <w:t>))[</w:t>
            </w:r>
            <w:proofErr w:type="gramEnd"/>
            <w:r w:rsidRPr="00FF0563">
              <w:rPr>
                <w:lang w:val="en-CA"/>
              </w:rPr>
              <w:t>:6:])</w:t>
            </w:r>
          </w:p>
          <w:p w14:paraId="1944A620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79A5EC0B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# c. probability that not more than 65 will have diabetes</w:t>
            </w:r>
          </w:p>
          <w:p w14:paraId="6D5D5AB4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316D9D35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x = 65</w:t>
            </w:r>
          </w:p>
          <w:p w14:paraId="5534D0CC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663AF414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proofErr w:type="gramStart"/>
            <w:r w:rsidRPr="00FF0563">
              <w:rPr>
                <w:lang w:val="en-CA"/>
              </w:rPr>
              <w:t>print(str(</w:t>
            </w:r>
            <w:proofErr w:type="spellStart"/>
            <w:r w:rsidRPr="00FF0563">
              <w:rPr>
                <w:lang w:val="en-CA"/>
              </w:rPr>
              <w:t>binom.cdf</w:t>
            </w:r>
            <w:proofErr w:type="spellEnd"/>
            <w:r w:rsidRPr="00FF0563">
              <w:rPr>
                <w:lang w:val="en-CA"/>
              </w:rPr>
              <w:t>(</w:t>
            </w:r>
            <w:proofErr w:type="gramEnd"/>
            <w:r w:rsidRPr="00FF0563">
              <w:rPr>
                <w:lang w:val="en-CA"/>
              </w:rPr>
              <w:t>x, n, p</w:t>
            </w:r>
            <w:proofErr w:type="gramStart"/>
            <w:r w:rsidRPr="00FF0563">
              <w:rPr>
                <w:lang w:val="en-CA"/>
              </w:rPr>
              <w:t>))[</w:t>
            </w:r>
            <w:proofErr w:type="gramEnd"/>
            <w:r w:rsidRPr="00FF0563">
              <w:rPr>
                <w:lang w:val="en-CA"/>
              </w:rPr>
              <w:t>:6:])</w:t>
            </w:r>
          </w:p>
          <w:p w14:paraId="7EB29886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24925726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# d. probability that fewer than 100 will have diabetes</w:t>
            </w:r>
          </w:p>
          <w:p w14:paraId="1D261A0F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59C26F57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x = 99</w:t>
            </w:r>
          </w:p>
          <w:p w14:paraId="133637CC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220742C3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proofErr w:type="gramStart"/>
            <w:r w:rsidRPr="00FF0563">
              <w:rPr>
                <w:lang w:val="en-CA"/>
              </w:rPr>
              <w:t>print(str(</w:t>
            </w:r>
            <w:proofErr w:type="spellStart"/>
            <w:r w:rsidRPr="00FF0563">
              <w:rPr>
                <w:lang w:val="en-CA"/>
              </w:rPr>
              <w:t>binom.cdf</w:t>
            </w:r>
            <w:proofErr w:type="spellEnd"/>
            <w:r w:rsidRPr="00FF0563">
              <w:rPr>
                <w:lang w:val="en-CA"/>
              </w:rPr>
              <w:t>(</w:t>
            </w:r>
            <w:proofErr w:type="gramEnd"/>
            <w:r w:rsidRPr="00FF0563">
              <w:rPr>
                <w:lang w:val="en-CA"/>
              </w:rPr>
              <w:t>x, n, p</w:t>
            </w:r>
            <w:proofErr w:type="gramStart"/>
            <w:r w:rsidRPr="00FF0563">
              <w:rPr>
                <w:lang w:val="en-CA"/>
              </w:rPr>
              <w:t>))[</w:t>
            </w:r>
            <w:proofErr w:type="gramEnd"/>
            <w:r w:rsidRPr="00FF0563">
              <w:rPr>
                <w:lang w:val="en-CA"/>
              </w:rPr>
              <w:t>:6:])</w:t>
            </w:r>
          </w:p>
          <w:p w14:paraId="0B98E86B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0418FF7B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# e. probability that at least 75 will have it</w:t>
            </w:r>
          </w:p>
          <w:p w14:paraId="4E0DC469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0134C8DD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x = 74</w:t>
            </w:r>
          </w:p>
          <w:p w14:paraId="610A7C28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6A49FB5F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proofErr w:type="gramStart"/>
            <w:r w:rsidRPr="00FF0563">
              <w:rPr>
                <w:lang w:val="en-CA"/>
              </w:rPr>
              <w:t>print(str(1-binom.cdf(</w:t>
            </w:r>
            <w:proofErr w:type="gramEnd"/>
            <w:r w:rsidRPr="00FF0563">
              <w:rPr>
                <w:lang w:val="en-CA"/>
              </w:rPr>
              <w:t>x, n, p</w:t>
            </w:r>
            <w:proofErr w:type="gramStart"/>
            <w:r w:rsidRPr="00FF0563">
              <w:rPr>
                <w:lang w:val="en-CA"/>
              </w:rPr>
              <w:t>))[</w:t>
            </w:r>
            <w:proofErr w:type="gramEnd"/>
            <w:r w:rsidRPr="00FF0563">
              <w:rPr>
                <w:lang w:val="en-CA"/>
              </w:rPr>
              <w:t>:6:])</w:t>
            </w:r>
          </w:p>
          <w:p w14:paraId="333D65F2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557CC71C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# f. probability that fewer than 20 will have diabetes</w:t>
            </w:r>
          </w:p>
          <w:p w14:paraId="2EEF60FA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30682E90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x = 19</w:t>
            </w:r>
          </w:p>
          <w:p w14:paraId="27CF18B0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4EF2F1A0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proofErr w:type="gramStart"/>
            <w:r w:rsidRPr="00FF0563">
              <w:rPr>
                <w:lang w:val="en-CA"/>
              </w:rPr>
              <w:t>print(str(</w:t>
            </w:r>
            <w:proofErr w:type="spellStart"/>
            <w:r w:rsidRPr="00FF0563">
              <w:rPr>
                <w:lang w:val="en-CA"/>
              </w:rPr>
              <w:t>binom.cdf</w:t>
            </w:r>
            <w:proofErr w:type="spellEnd"/>
            <w:r w:rsidRPr="00FF0563">
              <w:rPr>
                <w:lang w:val="en-CA"/>
              </w:rPr>
              <w:t>(</w:t>
            </w:r>
            <w:proofErr w:type="gramEnd"/>
            <w:r w:rsidRPr="00FF0563">
              <w:rPr>
                <w:lang w:val="en-CA"/>
              </w:rPr>
              <w:t>x, n, p)))</w:t>
            </w:r>
          </w:p>
          <w:p w14:paraId="592C7139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19007957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# g. probability that between 50 and 90 (inclusive) will have diabetes</w:t>
            </w:r>
          </w:p>
          <w:p w14:paraId="423BCC15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0B11146E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x = 90</w:t>
            </w:r>
          </w:p>
          <w:p w14:paraId="2949686D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0037D460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proofErr w:type="gramStart"/>
            <w:r w:rsidRPr="00FF0563">
              <w:rPr>
                <w:lang w:val="en-CA"/>
              </w:rPr>
              <w:t>print(str(</w:t>
            </w:r>
            <w:proofErr w:type="spellStart"/>
            <w:r w:rsidRPr="00FF0563">
              <w:rPr>
                <w:lang w:val="en-CA"/>
              </w:rPr>
              <w:t>binom.cdf</w:t>
            </w:r>
            <w:proofErr w:type="spellEnd"/>
            <w:r w:rsidRPr="00FF0563">
              <w:rPr>
                <w:lang w:val="en-CA"/>
              </w:rPr>
              <w:t>(</w:t>
            </w:r>
            <w:proofErr w:type="gramEnd"/>
            <w:r w:rsidRPr="00FF0563">
              <w:rPr>
                <w:lang w:val="en-CA"/>
              </w:rPr>
              <w:t xml:space="preserve">x, n, </w:t>
            </w:r>
            <w:proofErr w:type="gramStart"/>
            <w:r w:rsidRPr="00FF0563">
              <w:rPr>
                <w:lang w:val="en-CA"/>
              </w:rPr>
              <w:t>p)-</w:t>
            </w:r>
            <w:proofErr w:type="spellStart"/>
            <w:r w:rsidRPr="00FF0563">
              <w:rPr>
                <w:lang w:val="en-CA"/>
              </w:rPr>
              <w:t>binom.cdf</w:t>
            </w:r>
            <w:proofErr w:type="spellEnd"/>
            <w:proofErr w:type="gramEnd"/>
            <w:r w:rsidRPr="00FF0563">
              <w:rPr>
                <w:lang w:val="en-CA"/>
              </w:rPr>
              <w:t>(50, n, p</w:t>
            </w:r>
            <w:proofErr w:type="gramStart"/>
            <w:r w:rsidRPr="00FF0563">
              <w:rPr>
                <w:lang w:val="en-CA"/>
              </w:rPr>
              <w:t>))[</w:t>
            </w:r>
            <w:proofErr w:type="gramEnd"/>
            <w:r w:rsidRPr="00FF0563">
              <w:rPr>
                <w:lang w:val="en-CA"/>
              </w:rPr>
              <w:t>:6:])</w:t>
            </w:r>
          </w:p>
          <w:p w14:paraId="78DB11E1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0749EEFC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# h. Suppose that of the 1000 tested only 32 were found to have type 2 diabetes. What</w:t>
            </w:r>
          </w:p>
          <w:p w14:paraId="3A62005B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lastRenderedPageBreak/>
              <w:t># conclusions might you make? Answer by finding the appropriate probability. Calculate it</w:t>
            </w:r>
          </w:p>
          <w:p w14:paraId="5CB46F7C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# and enter it on your worksheet</w:t>
            </w:r>
          </w:p>
          <w:p w14:paraId="1125CC61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721E6107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np = n*p</w:t>
            </w:r>
          </w:p>
          <w:p w14:paraId="127D47CD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nq = n*q</w:t>
            </w:r>
          </w:p>
          <w:p w14:paraId="6B38397E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proofErr w:type="spellStart"/>
            <w:r w:rsidRPr="00FF0563">
              <w:rPr>
                <w:lang w:val="en-CA"/>
              </w:rPr>
              <w:t>npq</w:t>
            </w:r>
            <w:proofErr w:type="spellEnd"/>
            <w:r w:rsidRPr="00FF0563">
              <w:rPr>
                <w:lang w:val="en-CA"/>
              </w:rPr>
              <w:t xml:space="preserve"> = sqrt(n*p*q)</w:t>
            </w:r>
          </w:p>
          <w:p w14:paraId="6702958D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proofErr w:type="spellStart"/>
            <w:r w:rsidRPr="00FF0563">
              <w:rPr>
                <w:lang w:val="en-CA"/>
              </w:rPr>
              <w:t>is_unusual</w:t>
            </w:r>
            <w:proofErr w:type="spellEnd"/>
            <w:r w:rsidRPr="00FF0563">
              <w:rPr>
                <w:lang w:val="en-CA"/>
              </w:rPr>
              <w:t xml:space="preserve"> = False</w:t>
            </w:r>
          </w:p>
          <w:p w14:paraId="693028F2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779FCD3D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if np &gt;= 5 and nq &gt;= 5:</w:t>
            </w:r>
          </w:p>
          <w:p w14:paraId="48918AA1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    z = (32-np)/</w:t>
            </w:r>
            <w:proofErr w:type="spellStart"/>
            <w:r w:rsidRPr="00FF0563">
              <w:rPr>
                <w:lang w:val="en-CA"/>
              </w:rPr>
              <w:t>npq</w:t>
            </w:r>
            <w:proofErr w:type="spellEnd"/>
          </w:p>
          <w:p w14:paraId="12802ADE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59F93B19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    if not (2 &gt; z &gt; -2):</w:t>
            </w:r>
          </w:p>
          <w:p w14:paraId="495D0D9E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 xml:space="preserve">        </w:t>
            </w:r>
            <w:proofErr w:type="spellStart"/>
            <w:r w:rsidRPr="00FF0563">
              <w:rPr>
                <w:lang w:val="en-CA"/>
              </w:rPr>
              <w:t>is_unusual</w:t>
            </w:r>
            <w:proofErr w:type="spellEnd"/>
            <w:r w:rsidRPr="00FF0563">
              <w:rPr>
                <w:lang w:val="en-CA"/>
              </w:rPr>
              <w:t xml:space="preserve"> = True</w:t>
            </w:r>
          </w:p>
          <w:p w14:paraId="11E03095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60B470DC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print(f"{</w:t>
            </w:r>
            <w:proofErr w:type="spellStart"/>
            <w:r w:rsidRPr="00FF0563">
              <w:rPr>
                <w:lang w:val="en-CA"/>
              </w:rPr>
              <w:t>is_unusual</w:t>
            </w:r>
            <w:proofErr w:type="spellEnd"/>
            <w:r w:rsidRPr="00FF0563">
              <w:rPr>
                <w:lang w:val="en-CA"/>
              </w:rPr>
              <w:t>} it is unusual")</w:t>
            </w:r>
          </w:p>
          <w:p w14:paraId="055A92A0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7EB7AA69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 xml:space="preserve"># </w:t>
            </w:r>
            <w:proofErr w:type="spellStart"/>
            <w:r w:rsidRPr="00FF0563">
              <w:rPr>
                <w:lang w:val="en-CA"/>
              </w:rPr>
              <w:t>i</w:t>
            </w:r>
            <w:proofErr w:type="spellEnd"/>
            <w:r w:rsidRPr="00FF0563">
              <w:rPr>
                <w:lang w:val="en-CA"/>
              </w:rPr>
              <w:t xml:space="preserve">. </w:t>
            </w:r>
            <w:proofErr w:type="gramStart"/>
            <w:r w:rsidRPr="00FF0563">
              <w:rPr>
                <w:lang w:val="en-CA"/>
              </w:rPr>
              <w:t>calculate</w:t>
            </w:r>
            <w:proofErr w:type="gramEnd"/>
            <w:r w:rsidRPr="00FF0563">
              <w:rPr>
                <w:lang w:val="en-CA"/>
              </w:rPr>
              <w:t xml:space="preserve"> the mean</w:t>
            </w:r>
          </w:p>
          <w:p w14:paraId="67117760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241D9A2F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print(np)</w:t>
            </w:r>
          </w:p>
          <w:p w14:paraId="1EB0BDAA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7D68EC42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 xml:space="preserve"># </w:t>
            </w:r>
            <w:proofErr w:type="gramStart"/>
            <w:r w:rsidRPr="00FF0563">
              <w:rPr>
                <w:lang w:val="en-CA"/>
              </w:rPr>
              <w:t>calculate</w:t>
            </w:r>
            <w:proofErr w:type="gramEnd"/>
            <w:r w:rsidRPr="00FF0563">
              <w:rPr>
                <w:lang w:val="en-CA"/>
              </w:rPr>
              <w:t xml:space="preserve"> std deviation</w:t>
            </w:r>
          </w:p>
          <w:p w14:paraId="3D3CA773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5AF0A9D6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proofErr w:type="spellStart"/>
            <w:r w:rsidRPr="00FF0563">
              <w:rPr>
                <w:lang w:val="en-CA"/>
              </w:rPr>
              <w:t>std_dev</w:t>
            </w:r>
            <w:proofErr w:type="spellEnd"/>
            <w:r w:rsidRPr="00FF0563">
              <w:rPr>
                <w:lang w:val="en-CA"/>
              </w:rPr>
              <w:t xml:space="preserve"> = sqrt(n*p*(1-p))</w:t>
            </w:r>
          </w:p>
          <w:p w14:paraId="5DB06662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5354B02B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lastRenderedPageBreak/>
              <w:t>print(str(</w:t>
            </w:r>
            <w:proofErr w:type="spellStart"/>
            <w:r w:rsidRPr="00FF0563">
              <w:rPr>
                <w:lang w:val="en-CA"/>
              </w:rPr>
              <w:t>std_</w:t>
            </w:r>
            <w:proofErr w:type="gramStart"/>
            <w:r w:rsidRPr="00FF0563">
              <w:rPr>
                <w:lang w:val="en-CA"/>
              </w:rPr>
              <w:t>dev</w:t>
            </w:r>
            <w:proofErr w:type="spellEnd"/>
            <w:r w:rsidRPr="00FF0563">
              <w:rPr>
                <w:lang w:val="en-CA"/>
              </w:rPr>
              <w:t>)[</w:t>
            </w:r>
            <w:proofErr w:type="gramEnd"/>
            <w:r w:rsidRPr="00FF0563">
              <w:rPr>
                <w:lang w:val="en-CA"/>
              </w:rPr>
              <w:t>:6:])</w:t>
            </w:r>
          </w:p>
          <w:p w14:paraId="72F7310B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7C17DE3D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 xml:space="preserve">from </w:t>
            </w:r>
            <w:proofErr w:type="spellStart"/>
            <w:proofErr w:type="gramStart"/>
            <w:r w:rsidRPr="00FF0563">
              <w:rPr>
                <w:lang w:val="en-CA"/>
              </w:rPr>
              <w:t>scipy.stats</w:t>
            </w:r>
            <w:proofErr w:type="spellEnd"/>
            <w:proofErr w:type="gramEnd"/>
            <w:r w:rsidRPr="00FF0563">
              <w:rPr>
                <w:lang w:val="en-CA"/>
              </w:rPr>
              <w:t xml:space="preserve"> import </w:t>
            </w:r>
            <w:proofErr w:type="spellStart"/>
            <w:r w:rsidRPr="00FF0563">
              <w:rPr>
                <w:lang w:val="en-CA"/>
              </w:rPr>
              <w:t>poisson</w:t>
            </w:r>
            <w:proofErr w:type="spellEnd"/>
          </w:p>
          <w:p w14:paraId="3AB5BD53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692CFA08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# The number of flaws in a fiber optic cable follows</w:t>
            </w:r>
          </w:p>
          <w:p w14:paraId="7D80FFC9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 xml:space="preserve"># </w:t>
            </w:r>
            <w:proofErr w:type="gramStart"/>
            <w:r w:rsidRPr="00FF0563">
              <w:rPr>
                <w:lang w:val="en-CA"/>
              </w:rPr>
              <w:t>a</w:t>
            </w:r>
            <w:proofErr w:type="gramEnd"/>
            <w:r w:rsidRPr="00FF0563">
              <w:rPr>
                <w:lang w:val="en-CA"/>
              </w:rPr>
              <w:t xml:space="preserve"> </w:t>
            </w:r>
            <w:proofErr w:type="spellStart"/>
            <w:r w:rsidRPr="00FF0563">
              <w:rPr>
                <w:lang w:val="en-CA"/>
              </w:rPr>
              <w:t>poisson</w:t>
            </w:r>
            <w:proofErr w:type="spellEnd"/>
            <w:r w:rsidRPr="00FF0563">
              <w:rPr>
                <w:lang w:val="en-CA"/>
              </w:rPr>
              <w:t xml:space="preserve"> process with an avg of 1.1 per 1000ft.</w:t>
            </w:r>
          </w:p>
          <w:p w14:paraId="58E1BE06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6743DDB2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lam = 1.1*(200/1000)</w:t>
            </w:r>
          </w:p>
          <w:p w14:paraId="319CD69F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68E26D3F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proofErr w:type="gramStart"/>
            <w:r w:rsidRPr="00FF0563">
              <w:rPr>
                <w:lang w:val="en-CA"/>
              </w:rPr>
              <w:t>print(str(</w:t>
            </w:r>
            <w:proofErr w:type="spellStart"/>
            <w:r w:rsidRPr="00FF0563">
              <w:rPr>
                <w:lang w:val="en-CA"/>
              </w:rPr>
              <w:t>poisson.pmf</w:t>
            </w:r>
            <w:proofErr w:type="spellEnd"/>
            <w:r w:rsidRPr="00FF0563">
              <w:rPr>
                <w:lang w:val="en-CA"/>
              </w:rPr>
              <w:t>(</w:t>
            </w:r>
            <w:proofErr w:type="gramEnd"/>
            <w:r w:rsidRPr="00FF0563">
              <w:rPr>
                <w:lang w:val="en-CA"/>
              </w:rPr>
              <w:t>2, lam</w:t>
            </w:r>
            <w:proofErr w:type="gramStart"/>
            <w:r w:rsidRPr="00FF0563">
              <w:rPr>
                <w:lang w:val="en-CA"/>
              </w:rPr>
              <w:t>))[</w:t>
            </w:r>
            <w:proofErr w:type="gramEnd"/>
            <w:r w:rsidRPr="00FF0563">
              <w:rPr>
                <w:lang w:val="en-CA"/>
              </w:rPr>
              <w:t>:6:])</w:t>
            </w:r>
          </w:p>
          <w:p w14:paraId="518601C5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1CFED463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# The probability of exactly 1 flaw in the first 500 ft and exactly 2 in the second 500ft</w:t>
            </w:r>
          </w:p>
          <w:p w14:paraId="77268A11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1C8B9F8B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lam = 1.1*(500/1000)</w:t>
            </w:r>
          </w:p>
          <w:p w14:paraId="33746A98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 xml:space="preserve">first5 = </w:t>
            </w:r>
            <w:proofErr w:type="spellStart"/>
            <w:proofErr w:type="gramStart"/>
            <w:r w:rsidRPr="00FF0563">
              <w:rPr>
                <w:lang w:val="en-CA"/>
              </w:rPr>
              <w:t>poisson.pmf</w:t>
            </w:r>
            <w:proofErr w:type="spellEnd"/>
            <w:r w:rsidRPr="00FF0563">
              <w:rPr>
                <w:lang w:val="en-CA"/>
              </w:rPr>
              <w:t>(</w:t>
            </w:r>
            <w:proofErr w:type="gramEnd"/>
            <w:r w:rsidRPr="00FF0563">
              <w:rPr>
                <w:lang w:val="en-CA"/>
              </w:rPr>
              <w:t>1, lam)</w:t>
            </w:r>
          </w:p>
          <w:p w14:paraId="142A0D8E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 xml:space="preserve">secondn5 = </w:t>
            </w:r>
            <w:proofErr w:type="spellStart"/>
            <w:proofErr w:type="gramStart"/>
            <w:r w:rsidRPr="00FF0563">
              <w:rPr>
                <w:lang w:val="en-CA"/>
              </w:rPr>
              <w:t>poisson.pmf</w:t>
            </w:r>
            <w:proofErr w:type="spellEnd"/>
            <w:r w:rsidRPr="00FF0563">
              <w:rPr>
                <w:lang w:val="en-CA"/>
              </w:rPr>
              <w:t>(</w:t>
            </w:r>
            <w:proofErr w:type="gramEnd"/>
            <w:r w:rsidRPr="00FF0563">
              <w:rPr>
                <w:lang w:val="en-CA"/>
              </w:rPr>
              <w:t>2, lam)</w:t>
            </w:r>
          </w:p>
          <w:p w14:paraId="2C56CD3D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print(str(first5*secondn</w:t>
            </w:r>
            <w:proofErr w:type="gramStart"/>
            <w:r w:rsidRPr="00FF0563">
              <w:rPr>
                <w:lang w:val="en-CA"/>
              </w:rPr>
              <w:t>5)[</w:t>
            </w:r>
            <w:proofErr w:type="gramEnd"/>
            <w:r w:rsidRPr="00FF0563">
              <w:rPr>
                <w:lang w:val="en-CA"/>
              </w:rPr>
              <w:t>:6:])</w:t>
            </w:r>
          </w:p>
          <w:p w14:paraId="190C7009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0D32B8B4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 xml:space="preserve"># The probability of </w:t>
            </w:r>
            <w:proofErr w:type="spellStart"/>
            <w:r w:rsidRPr="00FF0563">
              <w:rPr>
                <w:lang w:val="en-CA"/>
              </w:rPr>
              <w:t>betweem</w:t>
            </w:r>
            <w:proofErr w:type="spellEnd"/>
            <w:r w:rsidRPr="00FF0563">
              <w:rPr>
                <w:lang w:val="en-CA"/>
              </w:rPr>
              <w:t xml:space="preserve"> 5 and 10 flaws (inclusive) in a 5000-foot cable</w:t>
            </w:r>
          </w:p>
          <w:p w14:paraId="6DE4840A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72AA6BBD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r w:rsidRPr="00FF0563">
              <w:rPr>
                <w:lang w:val="en-CA"/>
              </w:rPr>
              <w:t>lam = 1.1*5</w:t>
            </w:r>
          </w:p>
          <w:p w14:paraId="0EF43876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</w:p>
          <w:p w14:paraId="4A26B1A7" w14:textId="77777777" w:rsidR="00FF0563" w:rsidRPr="00FF0563" w:rsidRDefault="00FF0563" w:rsidP="00FF0563">
            <w:pPr>
              <w:pStyle w:val="Heading3"/>
              <w:tabs>
                <w:tab w:val="left" w:pos="2568"/>
              </w:tabs>
              <w:rPr>
                <w:lang w:val="en-CA"/>
              </w:rPr>
            </w:pPr>
            <w:proofErr w:type="gramStart"/>
            <w:r w:rsidRPr="00FF0563">
              <w:rPr>
                <w:lang w:val="en-CA"/>
              </w:rPr>
              <w:t>print(str(</w:t>
            </w:r>
            <w:proofErr w:type="spellStart"/>
            <w:r w:rsidRPr="00FF0563">
              <w:rPr>
                <w:lang w:val="en-CA"/>
              </w:rPr>
              <w:t>poisson.cdf</w:t>
            </w:r>
            <w:proofErr w:type="spellEnd"/>
            <w:r w:rsidRPr="00FF0563">
              <w:rPr>
                <w:lang w:val="en-CA"/>
              </w:rPr>
              <w:t>(</w:t>
            </w:r>
            <w:proofErr w:type="gramEnd"/>
            <w:r w:rsidRPr="00FF0563">
              <w:rPr>
                <w:lang w:val="en-CA"/>
              </w:rPr>
              <w:t xml:space="preserve">10, </w:t>
            </w:r>
            <w:proofErr w:type="gramStart"/>
            <w:r w:rsidRPr="00FF0563">
              <w:rPr>
                <w:lang w:val="en-CA"/>
              </w:rPr>
              <w:t>lam)-</w:t>
            </w:r>
            <w:proofErr w:type="spellStart"/>
            <w:r w:rsidRPr="00FF0563">
              <w:rPr>
                <w:lang w:val="en-CA"/>
              </w:rPr>
              <w:t>poisson.cdf</w:t>
            </w:r>
            <w:proofErr w:type="spellEnd"/>
            <w:proofErr w:type="gramEnd"/>
            <w:r w:rsidRPr="00FF0563">
              <w:rPr>
                <w:lang w:val="en-CA"/>
              </w:rPr>
              <w:t>(4, lam</w:t>
            </w:r>
            <w:proofErr w:type="gramStart"/>
            <w:r w:rsidRPr="00FF0563">
              <w:rPr>
                <w:lang w:val="en-CA"/>
              </w:rPr>
              <w:t>))[</w:t>
            </w:r>
            <w:proofErr w:type="gramEnd"/>
            <w:r w:rsidRPr="00FF0563">
              <w:rPr>
                <w:lang w:val="en-CA"/>
              </w:rPr>
              <w:t>:6:])</w:t>
            </w:r>
          </w:p>
          <w:p w14:paraId="56CF5470" w14:textId="77777777" w:rsidR="0046722E" w:rsidRDefault="0046722E" w:rsidP="00FF0563">
            <w:pPr>
              <w:pStyle w:val="Heading3"/>
              <w:tabs>
                <w:tab w:val="left" w:pos="2568"/>
              </w:tabs>
            </w:pPr>
          </w:p>
          <w:p w14:paraId="403FAC50" w14:textId="77777777" w:rsidR="00FF0563" w:rsidRPr="00FF0563" w:rsidRDefault="00FF0563" w:rsidP="00FF0563">
            <w:pPr>
              <w:rPr>
                <w:lang w:val="en-CA"/>
              </w:rPr>
            </w:pPr>
            <w:r w:rsidRPr="00FF0563">
              <w:rPr>
                <w:lang w:val="en-CA"/>
              </w:rPr>
              <w:t xml:space="preserve">from </w:t>
            </w:r>
            <w:proofErr w:type="spellStart"/>
            <w:proofErr w:type="gramStart"/>
            <w:r w:rsidRPr="00FF0563">
              <w:rPr>
                <w:lang w:val="en-CA"/>
              </w:rPr>
              <w:t>scipy.stats</w:t>
            </w:r>
            <w:proofErr w:type="spellEnd"/>
            <w:proofErr w:type="gramEnd"/>
            <w:r w:rsidRPr="00FF0563">
              <w:rPr>
                <w:lang w:val="en-CA"/>
              </w:rPr>
              <w:t xml:space="preserve"> import </w:t>
            </w:r>
            <w:proofErr w:type="spellStart"/>
            <w:r w:rsidRPr="00FF0563">
              <w:rPr>
                <w:lang w:val="en-CA"/>
              </w:rPr>
              <w:t>poisson</w:t>
            </w:r>
            <w:proofErr w:type="spellEnd"/>
          </w:p>
          <w:p w14:paraId="65C260C3" w14:textId="77777777" w:rsidR="00FF0563" w:rsidRPr="00FF0563" w:rsidRDefault="00FF0563" w:rsidP="00FF0563">
            <w:pPr>
              <w:rPr>
                <w:lang w:val="en-CA"/>
              </w:rPr>
            </w:pPr>
          </w:p>
          <w:p w14:paraId="6D0701A9" w14:textId="77777777" w:rsidR="00FF0563" w:rsidRPr="00FF0563" w:rsidRDefault="00FF0563" w:rsidP="00FF0563">
            <w:pPr>
              <w:rPr>
                <w:lang w:val="en-CA"/>
              </w:rPr>
            </w:pPr>
            <w:r w:rsidRPr="00FF0563">
              <w:rPr>
                <w:lang w:val="en-CA"/>
              </w:rPr>
              <w:t># The probability that 2 jobs will arrive at any given minute</w:t>
            </w:r>
          </w:p>
          <w:p w14:paraId="40D7B505" w14:textId="77777777" w:rsidR="00FF0563" w:rsidRPr="00FF0563" w:rsidRDefault="00FF0563" w:rsidP="00FF0563">
            <w:pPr>
              <w:rPr>
                <w:lang w:val="en-CA"/>
              </w:rPr>
            </w:pPr>
          </w:p>
          <w:p w14:paraId="2E4847C6" w14:textId="77777777" w:rsidR="00FF0563" w:rsidRPr="00FF0563" w:rsidRDefault="00FF0563" w:rsidP="00FF0563">
            <w:pPr>
              <w:rPr>
                <w:lang w:val="en-CA"/>
              </w:rPr>
            </w:pPr>
            <w:r w:rsidRPr="00FF0563">
              <w:rPr>
                <w:lang w:val="en-CA"/>
              </w:rPr>
              <w:t>lam = 0.4</w:t>
            </w:r>
          </w:p>
          <w:p w14:paraId="25F6514C" w14:textId="77777777" w:rsidR="00FF0563" w:rsidRPr="00FF0563" w:rsidRDefault="00FF0563" w:rsidP="00FF0563">
            <w:pPr>
              <w:rPr>
                <w:lang w:val="en-CA"/>
              </w:rPr>
            </w:pPr>
            <w:proofErr w:type="gramStart"/>
            <w:r w:rsidRPr="00FF0563">
              <w:rPr>
                <w:lang w:val="en-CA"/>
              </w:rPr>
              <w:t>print(str(</w:t>
            </w:r>
            <w:proofErr w:type="spellStart"/>
            <w:r w:rsidRPr="00FF0563">
              <w:rPr>
                <w:lang w:val="en-CA"/>
              </w:rPr>
              <w:t>poisson.pmf</w:t>
            </w:r>
            <w:proofErr w:type="spellEnd"/>
            <w:r w:rsidRPr="00FF0563">
              <w:rPr>
                <w:lang w:val="en-CA"/>
              </w:rPr>
              <w:t>(</w:t>
            </w:r>
            <w:proofErr w:type="gramEnd"/>
            <w:r w:rsidRPr="00FF0563">
              <w:rPr>
                <w:lang w:val="en-CA"/>
              </w:rPr>
              <w:t>2, lam</w:t>
            </w:r>
            <w:proofErr w:type="gramStart"/>
            <w:r w:rsidRPr="00FF0563">
              <w:rPr>
                <w:lang w:val="en-CA"/>
              </w:rPr>
              <w:t>))[</w:t>
            </w:r>
            <w:proofErr w:type="gramEnd"/>
            <w:r w:rsidRPr="00FF0563">
              <w:rPr>
                <w:lang w:val="en-CA"/>
              </w:rPr>
              <w:t>:6:])</w:t>
            </w:r>
          </w:p>
          <w:p w14:paraId="75998654" w14:textId="77777777" w:rsidR="00FF0563" w:rsidRPr="00FF0563" w:rsidRDefault="00FF0563" w:rsidP="00FF0563">
            <w:pPr>
              <w:rPr>
                <w:lang w:val="en-CA"/>
              </w:rPr>
            </w:pPr>
          </w:p>
          <w:p w14:paraId="1DC34DC9" w14:textId="77777777" w:rsidR="00FF0563" w:rsidRPr="00FF0563" w:rsidRDefault="00FF0563" w:rsidP="00FF0563">
            <w:pPr>
              <w:rPr>
                <w:lang w:val="en-CA"/>
              </w:rPr>
            </w:pPr>
            <w:r w:rsidRPr="00FF0563">
              <w:rPr>
                <w:lang w:val="en-CA"/>
              </w:rPr>
              <w:t xml:space="preserve"># The probability that at most 3 jobs will arrive during a </w:t>
            </w:r>
            <w:proofErr w:type="gramStart"/>
            <w:r w:rsidRPr="00FF0563">
              <w:rPr>
                <w:lang w:val="en-CA"/>
              </w:rPr>
              <w:t>5 minute</w:t>
            </w:r>
            <w:proofErr w:type="gramEnd"/>
            <w:r w:rsidRPr="00FF0563">
              <w:rPr>
                <w:lang w:val="en-CA"/>
              </w:rPr>
              <w:t xml:space="preserve"> interval</w:t>
            </w:r>
          </w:p>
          <w:p w14:paraId="688BE8DD" w14:textId="77777777" w:rsidR="00FF0563" w:rsidRPr="00FF0563" w:rsidRDefault="00FF0563" w:rsidP="00FF0563">
            <w:pPr>
              <w:rPr>
                <w:lang w:val="en-CA"/>
              </w:rPr>
            </w:pPr>
          </w:p>
          <w:p w14:paraId="5A71661D" w14:textId="77777777" w:rsidR="00FF0563" w:rsidRPr="00FF0563" w:rsidRDefault="00FF0563" w:rsidP="00FF0563">
            <w:pPr>
              <w:rPr>
                <w:lang w:val="en-CA"/>
              </w:rPr>
            </w:pPr>
            <w:r w:rsidRPr="00FF0563">
              <w:rPr>
                <w:lang w:val="en-CA"/>
              </w:rPr>
              <w:t>lam = 0.4*5</w:t>
            </w:r>
          </w:p>
          <w:p w14:paraId="4B673BBA" w14:textId="77777777" w:rsidR="00FF0563" w:rsidRPr="00FF0563" w:rsidRDefault="00FF0563" w:rsidP="00FF0563">
            <w:pPr>
              <w:rPr>
                <w:lang w:val="en-CA"/>
              </w:rPr>
            </w:pPr>
          </w:p>
          <w:p w14:paraId="526B3C90" w14:textId="77777777" w:rsidR="00FF0563" w:rsidRPr="00FF0563" w:rsidRDefault="00FF0563" w:rsidP="00FF0563">
            <w:pPr>
              <w:rPr>
                <w:lang w:val="en-CA"/>
              </w:rPr>
            </w:pPr>
            <w:proofErr w:type="gramStart"/>
            <w:r w:rsidRPr="00FF0563">
              <w:rPr>
                <w:lang w:val="en-CA"/>
              </w:rPr>
              <w:t>print(str(</w:t>
            </w:r>
            <w:proofErr w:type="spellStart"/>
            <w:r w:rsidRPr="00FF0563">
              <w:rPr>
                <w:lang w:val="en-CA"/>
              </w:rPr>
              <w:t>poisson.cdf</w:t>
            </w:r>
            <w:proofErr w:type="spellEnd"/>
            <w:r w:rsidRPr="00FF0563">
              <w:rPr>
                <w:lang w:val="en-CA"/>
              </w:rPr>
              <w:t>(</w:t>
            </w:r>
            <w:proofErr w:type="gramEnd"/>
            <w:r w:rsidRPr="00FF0563">
              <w:rPr>
                <w:lang w:val="en-CA"/>
              </w:rPr>
              <w:t>3, lam</w:t>
            </w:r>
            <w:proofErr w:type="gramStart"/>
            <w:r w:rsidRPr="00FF0563">
              <w:rPr>
                <w:lang w:val="en-CA"/>
              </w:rPr>
              <w:t>))[</w:t>
            </w:r>
            <w:proofErr w:type="gramEnd"/>
            <w:r w:rsidRPr="00FF0563">
              <w:rPr>
                <w:lang w:val="en-CA"/>
              </w:rPr>
              <w:t>:6:])</w:t>
            </w:r>
          </w:p>
          <w:p w14:paraId="76FF5306" w14:textId="77777777" w:rsidR="00FF0563" w:rsidRPr="00FF0563" w:rsidRDefault="00FF0563" w:rsidP="00FF0563">
            <w:pPr>
              <w:rPr>
                <w:lang w:val="en-CA"/>
              </w:rPr>
            </w:pPr>
          </w:p>
          <w:p w14:paraId="3C2110E7" w14:textId="77777777" w:rsidR="00FF0563" w:rsidRPr="00FF0563" w:rsidRDefault="00FF0563" w:rsidP="00FF0563">
            <w:pPr>
              <w:rPr>
                <w:lang w:val="en-CA"/>
              </w:rPr>
            </w:pPr>
            <w:r w:rsidRPr="00FF0563">
              <w:rPr>
                <w:lang w:val="en-CA"/>
              </w:rPr>
              <w:t xml:space="preserve"># The probability that </w:t>
            </w:r>
            <w:proofErr w:type="spellStart"/>
            <w:r w:rsidRPr="00FF0563">
              <w:rPr>
                <w:lang w:val="en-CA"/>
              </w:rPr>
              <w:t>atleast</w:t>
            </w:r>
            <w:proofErr w:type="spellEnd"/>
            <w:r w:rsidRPr="00FF0563">
              <w:rPr>
                <w:lang w:val="en-CA"/>
              </w:rPr>
              <w:t xml:space="preserve"> 3 jobs will arrive in a </w:t>
            </w:r>
            <w:proofErr w:type="gramStart"/>
            <w:r w:rsidRPr="00FF0563">
              <w:rPr>
                <w:lang w:val="en-CA"/>
              </w:rPr>
              <w:t>2 minute</w:t>
            </w:r>
            <w:proofErr w:type="gramEnd"/>
            <w:r w:rsidRPr="00FF0563">
              <w:rPr>
                <w:lang w:val="en-CA"/>
              </w:rPr>
              <w:t xml:space="preserve"> interval</w:t>
            </w:r>
          </w:p>
          <w:p w14:paraId="5B925458" w14:textId="77777777" w:rsidR="00FF0563" w:rsidRPr="00FF0563" w:rsidRDefault="00FF0563" w:rsidP="00FF0563">
            <w:pPr>
              <w:rPr>
                <w:lang w:val="en-CA"/>
              </w:rPr>
            </w:pPr>
          </w:p>
          <w:p w14:paraId="17BA996D" w14:textId="77777777" w:rsidR="00FF0563" w:rsidRPr="00FF0563" w:rsidRDefault="00FF0563" w:rsidP="00FF0563">
            <w:pPr>
              <w:rPr>
                <w:lang w:val="en-CA"/>
              </w:rPr>
            </w:pPr>
            <w:r w:rsidRPr="00FF0563">
              <w:rPr>
                <w:lang w:val="en-CA"/>
              </w:rPr>
              <w:t>lam = 0.4*2</w:t>
            </w:r>
          </w:p>
          <w:p w14:paraId="6C9C9BD3" w14:textId="77777777" w:rsidR="00FF0563" w:rsidRPr="00FF0563" w:rsidRDefault="00FF0563" w:rsidP="00FF0563">
            <w:pPr>
              <w:rPr>
                <w:lang w:val="en-CA"/>
              </w:rPr>
            </w:pPr>
          </w:p>
          <w:p w14:paraId="4F12D474" w14:textId="77777777" w:rsidR="00FF0563" w:rsidRPr="00FF0563" w:rsidRDefault="00FF0563" w:rsidP="00FF0563">
            <w:pPr>
              <w:rPr>
                <w:lang w:val="en-CA"/>
              </w:rPr>
            </w:pPr>
            <w:proofErr w:type="gramStart"/>
            <w:r w:rsidRPr="00FF0563">
              <w:rPr>
                <w:lang w:val="en-CA"/>
              </w:rPr>
              <w:t>print(str(1-poisson.cdf(</w:t>
            </w:r>
            <w:proofErr w:type="gramEnd"/>
            <w:r w:rsidRPr="00FF0563">
              <w:rPr>
                <w:lang w:val="en-CA"/>
              </w:rPr>
              <w:t>2, lam</w:t>
            </w:r>
            <w:proofErr w:type="gramStart"/>
            <w:r w:rsidRPr="00FF0563">
              <w:rPr>
                <w:lang w:val="en-CA"/>
              </w:rPr>
              <w:t>))[</w:t>
            </w:r>
            <w:proofErr w:type="gramEnd"/>
            <w:r w:rsidRPr="00FF0563">
              <w:rPr>
                <w:lang w:val="en-CA"/>
              </w:rPr>
              <w:t>:6:])</w:t>
            </w:r>
          </w:p>
          <w:p w14:paraId="206D4813" w14:textId="77777777" w:rsidR="00FF0563" w:rsidRPr="00FF0563" w:rsidRDefault="00FF0563" w:rsidP="00FF0563">
            <w:pPr>
              <w:rPr>
                <w:lang w:val="en-CA"/>
              </w:rPr>
            </w:pPr>
          </w:p>
          <w:p w14:paraId="40D5B07D" w14:textId="10216185" w:rsidR="00FF0563" w:rsidRPr="00FF0563" w:rsidRDefault="00FF0563" w:rsidP="00FF0563"/>
        </w:tc>
      </w:tr>
    </w:tbl>
    <w:p w14:paraId="4A857AFF" w14:textId="77777777" w:rsidR="006126AB" w:rsidRDefault="006126AB" w:rsidP="00CD7239">
      <w:pPr>
        <w:jc w:val="right"/>
        <w:rPr>
          <w:sz w:val="24"/>
          <w:szCs w:val="24"/>
        </w:rPr>
      </w:pPr>
    </w:p>
    <w:p w14:paraId="4A857B01" w14:textId="77777777" w:rsidR="00960AC6" w:rsidRDefault="00960AC6" w:rsidP="00CD7239">
      <w:pPr>
        <w:jc w:val="right"/>
        <w:rPr>
          <w:sz w:val="24"/>
          <w:szCs w:val="24"/>
        </w:rPr>
      </w:pPr>
    </w:p>
    <w:p w14:paraId="4A857B02" w14:textId="77777777" w:rsidR="00960AC6" w:rsidRDefault="00960AC6" w:rsidP="00960AC6">
      <w:pPr>
        <w:rPr>
          <w:sz w:val="24"/>
          <w:szCs w:val="24"/>
        </w:rPr>
      </w:pPr>
      <w:r>
        <w:rPr>
          <w:b/>
          <w:sz w:val="24"/>
          <w:szCs w:val="24"/>
          <w:u w:val="single"/>
        </w:rPr>
        <w:t>Stage 3: Pencil and Paper Problems</w:t>
      </w:r>
    </w:p>
    <w:p w14:paraId="4A857B03" w14:textId="77777777" w:rsidR="00960AC6" w:rsidRDefault="00960AC6" w:rsidP="00960AC6">
      <w:pPr>
        <w:rPr>
          <w:b/>
          <w:sz w:val="24"/>
          <w:szCs w:val="24"/>
          <w:u w:val="single"/>
        </w:rPr>
      </w:pPr>
    </w:p>
    <w:p w14:paraId="5FC6CD83" w14:textId="1CC274DB" w:rsidR="007670B5" w:rsidRDefault="007670B5" w:rsidP="00960AC6">
      <w:pPr>
        <w:rPr>
          <w:bCs/>
          <w:sz w:val="24"/>
          <w:szCs w:val="24"/>
        </w:rPr>
      </w:pPr>
      <w:r w:rsidRPr="007670B5">
        <w:rPr>
          <w:bCs/>
          <w:sz w:val="24"/>
          <w:szCs w:val="24"/>
        </w:rPr>
        <w:t>Paste your hand calculations here</w:t>
      </w:r>
    </w:p>
    <w:p w14:paraId="222FF344" w14:textId="77777777" w:rsidR="00FF0563" w:rsidRDefault="00FF0563" w:rsidP="00960AC6">
      <w:pPr>
        <w:rPr>
          <w:bCs/>
          <w:sz w:val="24"/>
          <w:szCs w:val="24"/>
        </w:rPr>
      </w:pPr>
    </w:p>
    <w:p w14:paraId="5FE7D573" w14:textId="00976AC0" w:rsidR="00FF0563" w:rsidRPr="00FF0563" w:rsidRDefault="00FF0563" w:rsidP="00FF0563">
      <w:pPr>
        <w:rPr>
          <w:bCs/>
          <w:sz w:val="24"/>
          <w:szCs w:val="24"/>
          <w:lang w:val="en-CA"/>
        </w:rPr>
      </w:pPr>
      <w:r w:rsidRPr="00FF0563">
        <w:rPr>
          <w:bCs/>
          <w:sz w:val="24"/>
          <w:szCs w:val="24"/>
          <w:lang w:val="en-CA"/>
        </w:rPr>
        <w:lastRenderedPageBreak/>
        <w:drawing>
          <wp:inline distT="0" distB="0" distL="0" distR="0" wp14:anchorId="0E4B120C" wp14:editId="0337EC78">
            <wp:extent cx="5943600" cy="7924800"/>
            <wp:effectExtent l="0" t="0" r="0" b="0"/>
            <wp:docPr id="42492662" name="Picture 6" descr="A paper with writing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92662" name="Picture 6" descr="A paper with writing on i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F0563">
        <w:rPr>
          <w:bCs/>
          <w:sz w:val="24"/>
          <w:szCs w:val="24"/>
          <w:lang w:val="en-CA"/>
        </w:rPr>
        <w:lastRenderedPageBreak/>
        <w:drawing>
          <wp:inline distT="0" distB="0" distL="0" distR="0" wp14:anchorId="710001F7" wp14:editId="1377660D">
            <wp:extent cx="5943600" cy="7924800"/>
            <wp:effectExtent l="0" t="0" r="0" b="0"/>
            <wp:docPr id="1519975864" name="Picture 5" descr="A piece of paper with writing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975864" name="Picture 5" descr="A piece of paper with writing on i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F0563">
        <w:rPr>
          <w:bCs/>
          <w:sz w:val="24"/>
          <w:szCs w:val="24"/>
          <w:lang w:val="en-CA"/>
        </w:rPr>
        <w:lastRenderedPageBreak/>
        <w:drawing>
          <wp:inline distT="0" distB="0" distL="0" distR="0" wp14:anchorId="285855FF" wp14:editId="63CE7A55">
            <wp:extent cx="5943600" cy="7924800"/>
            <wp:effectExtent l="0" t="0" r="0" b="0"/>
            <wp:docPr id="612718060" name="Picture 4" descr="A piece of paper with writing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2718060" name="Picture 4" descr="A piece of paper with writing on i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85679" w14:textId="77777777" w:rsidR="00FF0563" w:rsidRPr="007670B5" w:rsidRDefault="00FF0563" w:rsidP="00960AC6">
      <w:pPr>
        <w:rPr>
          <w:bCs/>
          <w:sz w:val="24"/>
          <w:szCs w:val="24"/>
        </w:rPr>
      </w:pPr>
    </w:p>
    <w:sectPr w:rsidR="00FF0563" w:rsidRPr="007670B5" w:rsidSect="00541FA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807A8B" w14:textId="77777777" w:rsidR="00730E4C" w:rsidRDefault="00730E4C" w:rsidP="00541FA3">
      <w:r>
        <w:separator/>
      </w:r>
    </w:p>
  </w:endnote>
  <w:endnote w:type="continuationSeparator" w:id="0">
    <w:p w14:paraId="7821A02A" w14:textId="77777777" w:rsidR="00730E4C" w:rsidRDefault="00730E4C" w:rsidP="00541F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B5C403" w14:textId="77777777" w:rsidR="00436520" w:rsidRDefault="004365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932058" w14:textId="77777777" w:rsidR="00436520" w:rsidRDefault="0043652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7D02F0" w14:textId="77777777" w:rsidR="00436520" w:rsidRDefault="004365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1F3E00" w14:textId="77777777" w:rsidR="00730E4C" w:rsidRDefault="00730E4C" w:rsidP="00541FA3">
      <w:r>
        <w:separator/>
      </w:r>
    </w:p>
  </w:footnote>
  <w:footnote w:type="continuationSeparator" w:id="0">
    <w:p w14:paraId="70029C4B" w14:textId="77777777" w:rsidR="00730E4C" w:rsidRDefault="00730E4C" w:rsidP="00541F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3940D0" w14:textId="77777777" w:rsidR="00436520" w:rsidRDefault="004365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858425" w14:textId="77777777" w:rsidR="00DC0658" w:rsidRPr="00541FA3" w:rsidRDefault="00DC0658">
    <w:pPr>
      <w:pStyle w:val="Header"/>
      <w:tabs>
        <w:tab w:val="clear" w:pos="4680"/>
        <w:tab w:val="clear" w:pos="9360"/>
      </w:tabs>
      <w:jc w:val="right"/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 w:rsidRPr="00541FA3">
      <w:rPr>
        <w:rFonts w:ascii="Arial" w:hAnsi="Arial" w:cs="Arial"/>
        <w:color w:val="000000" w:themeColor="text1"/>
        <w:sz w:val="24"/>
        <w:szCs w:val="24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NAME</w:t>
    </w:r>
    <w:r>
      <w:rPr>
        <w:rFonts w:ascii="Arial" w:hAnsi="Arial" w:cs="Arial"/>
        <w:color w:val="000000" w:themeColor="text1"/>
        <w:sz w:val="24"/>
        <w:szCs w:val="24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&amp; Set:  </w:t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</w:p>
  <w:p w14:paraId="4A858426" w14:textId="77777777" w:rsidR="00DC0658" w:rsidRDefault="00DC06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858427" w14:textId="6A1A6D35" w:rsidR="00DC0658" w:rsidRPr="00541FA3" w:rsidRDefault="00436520" w:rsidP="00436520">
    <w:pPr>
      <w:pStyle w:val="Header"/>
      <w:tabs>
        <w:tab w:val="clear" w:pos="9360"/>
        <w:tab w:val="left" w:pos="3528"/>
        <w:tab w:val="right" w:pos="7655"/>
        <w:tab w:val="left" w:pos="9214"/>
      </w:tabs>
      <w:rPr>
        <w:rFonts w:ascii="Arial" w:hAnsi="Arial" w:cs="Arial"/>
        <w:sz w:val="28"/>
        <w:szCs w:val="28"/>
        <w:u w:val="single"/>
        <w:lang w:val="en-CA"/>
      </w:rPr>
    </w:pPr>
    <w:r>
      <w:rPr>
        <w:rFonts w:ascii="Arial" w:hAnsi="Arial" w:cs="Arial"/>
        <w:sz w:val="28"/>
        <w:szCs w:val="28"/>
        <w:lang w:val="en-CA"/>
      </w:rPr>
      <w:t>Name: Jackson Fleming</w:t>
    </w:r>
    <w:r w:rsidR="00DC0658">
      <w:rPr>
        <w:rFonts w:ascii="Arial" w:hAnsi="Arial" w:cs="Arial"/>
        <w:sz w:val="28"/>
        <w:szCs w:val="28"/>
        <w:lang w:val="en-CA"/>
      </w:rPr>
      <w:tab/>
      <w:t xml:space="preserve">Set:  </w:t>
    </w:r>
    <w:r>
      <w:rPr>
        <w:rFonts w:ascii="Arial" w:hAnsi="Arial" w:cs="Arial"/>
        <w:sz w:val="28"/>
        <w:szCs w:val="28"/>
        <w:u w:val="single"/>
        <w:lang w:val="en-CA"/>
      </w:rPr>
      <w:t>C</w:t>
    </w:r>
  </w:p>
  <w:p w14:paraId="20F5D5C0" w14:textId="77777777" w:rsidR="00436520" w:rsidRPr="00436520" w:rsidRDefault="00436520">
    <w:pPr>
      <w:rPr>
        <w:lang w:val="en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54E00"/>
    <w:multiLevelType w:val="hybridMultilevel"/>
    <w:tmpl w:val="4F501C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42D17"/>
    <w:multiLevelType w:val="hybridMultilevel"/>
    <w:tmpl w:val="A776E8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4C66DC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90C562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  <w:b w:val="0"/>
        <w:i w:val="0"/>
        <w:sz w:val="22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D6833C0"/>
    <w:multiLevelType w:val="hybridMultilevel"/>
    <w:tmpl w:val="0E0C5958"/>
    <w:lvl w:ilvl="0" w:tplc="65803A82">
      <w:start w:val="1"/>
      <w:numFmt w:val="lowerLetter"/>
      <w:lvlText w:val="%1.)"/>
      <w:lvlJc w:val="left"/>
      <w:pPr>
        <w:ind w:left="1092" w:hanging="3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E0512DA"/>
    <w:multiLevelType w:val="hybridMultilevel"/>
    <w:tmpl w:val="8B608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E75F2B"/>
    <w:multiLevelType w:val="hybridMultilevel"/>
    <w:tmpl w:val="8D8E0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077838"/>
    <w:multiLevelType w:val="hybridMultilevel"/>
    <w:tmpl w:val="8BE084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790A70"/>
    <w:multiLevelType w:val="hybridMultilevel"/>
    <w:tmpl w:val="1AB287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75325C"/>
    <w:multiLevelType w:val="hybridMultilevel"/>
    <w:tmpl w:val="61AA2B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3D452E"/>
    <w:multiLevelType w:val="hybridMultilevel"/>
    <w:tmpl w:val="1414A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1998622">
    <w:abstractNumId w:val="6"/>
  </w:num>
  <w:num w:numId="2" w16cid:durableId="1767771565">
    <w:abstractNumId w:val="0"/>
  </w:num>
  <w:num w:numId="3" w16cid:durableId="520171039">
    <w:abstractNumId w:val="7"/>
  </w:num>
  <w:num w:numId="4" w16cid:durableId="294602054">
    <w:abstractNumId w:val="3"/>
  </w:num>
  <w:num w:numId="5" w16cid:durableId="23332110">
    <w:abstractNumId w:val="8"/>
  </w:num>
  <w:num w:numId="6" w16cid:durableId="1261597371">
    <w:abstractNumId w:val="5"/>
  </w:num>
  <w:num w:numId="7" w16cid:durableId="579601538">
    <w:abstractNumId w:val="4"/>
  </w:num>
  <w:num w:numId="8" w16cid:durableId="201291899">
    <w:abstractNumId w:val="1"/>
  </w:num>
  <w:num w:numId="9" w16cid:durableId="21226082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sDCztLAwNDIxtDBX0lEKTi0uzszPAykwqQUAOlrGrCwAAAA="/>
  </w:docVars>
  <w:rsids>
    <w:rsidRoot w:val="00541FA3"/>
    <w:rsid w:val="00015D78"/>
    <w:rsid w:val="000168CF"/>
    <w:rsid w:val="000374A9"/>
    <w:rsid w:val="00071BD0"/>
    <w:rsid w:val="00080B36"/>
    <w:rsid w:val="00091510"/>
    <w:rsid w:val="000B47D8"/>
    <w:rsid w:val="000E2775"/>
    <w:rsid w:val="000F0B0B"/>
    <w:rsid w:val="000F5E87"/>
    <w:rsid w:val="00117469"/>
    <w:rsid w:val="00122F05"/>
    <w:rsid w:val="00163F14"/>
    <w:rsid w:val="00175F0E"/>
    <w:rsid w:val="001855B8"/>
    <w:rsid w:val="001A2F11"/>
    <w:rsid w:val="0024040D"/>
    <w:rsid w:val="00260F9D"/>
    <w:rsid w:val="002B7105"/>
    <w:rsid w:val="002C561B"/>
    <w:rsid w:val="002E20C4"/>
    <w:rsid w:val="00352787"/>
    <w:rsid w:val="00360A59"/>
    <w:rsid w:val="00377668"/>
    <w:rsid w:val="003A19C3"/>
    <w:rsid w:val="003C370A"/>
    <w:rsid w:val="004004E7"/>
    <w:rsid w:val="00404330"/>
    <w:rsid w:val="004304EE"/>
    <w:rsid w:val="00436520"/>
    <w:rsid w:val="00437D62"/>
    <w:rsid w:val="00454C34"/>
    <w:rsid w:val="0046722E"/>
    <w:rsid w:val="004714DC"/>
    <w:rsid w:val="00472757"/>
    <w:rsid w:val="004926AD"/>
    <w:rsid w:val="00495599"/>
    <w:rsid w:val="004D2473"/>
    <w:rsid w:val="004E6DA2"/>
    <w:rsid w:val="004F21D1"/>
    <w:rsid w:val="0053666C"/>
    <w:rsid w:val="00541FA3"/>
    <w:rsid w:val="005A0F3E"/>
    <w:rsid w:val="005C45BA"/>
    <w:rsid w:val="005E0008"/>
    <w:rsid w:val="006126AB"/>
    <w:rsid w:val="00632B16"/>
    <w:rsid w:val="00642FE2"/>
    <w:rsid w:val="00650BB9"/>
    <w:rsid w:val="00666E0E"/>
    <w:rsid w:val="00684C90"/>
    <w:rsid w:val="006D3B0A"/>
    <w:rsid w:val="006D48CC"/>
    <w:rsid w:val="006E038E"/>
    <w:rsid w:val="00730E4C"/>
    <w:rsid w:val="00740055"/>
    <w:rsid w:val="0074058E"/>
    <w:rsid w:val="00741C91"/>
    <w:rsid w:val="007670B5"/>
    <w:rsid w:val="0076746A"/>
    <w:rsid w:val="007C6F19"/>
    <w:rsid w:val="007F1484"/>
    <w:rsid w:val="008170E0"/>
    <w:rsid w:val="00821FD2"/>
    <w:rsid w:val="00824BFD"/>
    <w:rsid w:val="008423D7"/>
    <w:rsid w:val="008E7B3F"/>
    <w:rsid w:val="00915745"/>
    <w:rsid w:val="00946C62"/>
    <w:rsid w:val="00951433"/>
    <w:rsid w:val="00960AC6"/>
    <w:rsid w:val="00965C3C"/>
    <w:rsid w:val="009B0C0B"/>
    <w:rsid w:val="009B2E92"/>
    <w:rsid w:val="009C17E0"/>
    <w:rsid w:val="009F6ACD"/>
    <w:rsid w:val="00A4334F"/>
    <w:rsid w:val="00AD3B76"/>
    <w:rsid w:val="00B058D0"/>
    <w:rsid w:val="00B14E5A"/>
    <w:rsid w:val="00B66B11"/>
    <w:rsid w:val="00B66F6A"/>
    <w:rsid w:val="00BB0B72"/>
    <w:rsid w:val="00BE5B58"/>
    <w:rsid w:val="00C2106C"/>
    <w:rsid w:val="00C508B0"/>
    <w:rsid w:val="00CD4DCB"/>
    <w:rsid w:val="00CD7239"/>
    <w:rsid w:val="00CF4E1D"/>
    <w:rsid w:val="00D038AC"/>
    <w:rsid w:val="00D303A7"/>
    <w:rsid w:val="00D34147"/>
    <w:rsid w:val="00D36661"/>
    <w:rsid w:val="00D570D3"/>
    <w:rsid w:val="00D802B4"/>
    <w:rsid w:val="00DB2B1F"/>
    <w:rsid w:val="00DC0658"/>
    <w:rsid w:val="00DD06E9"/>
    <w:rsid w:val="00E27F0C"/>
    <w:rsid w:val="00E64F1D"/>
    <w:rsid w:val="00E6523B"/>
    <w:rsid w:val="00E728DC"/>
    <w:rsid w:val="00E744AB"/>
    <w:rsid w:val="00E834DD"/>
    <w:rsid w:val="00EB6BCF"/>
    <w:rsid w:val="00F306B6"/>
    <w:rsid w:val="00F90E73"/>
    <w:rsid w:val="00FB0602"/>
    <w:rsid w:val="00FD5BE7"/>
    <w:rsid w:val="00FF0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57A7B"/>
  <w15:chartTrackingRefBased/>
  <w15:docId w15:val="{E2CF02C5-7C2E-4BDD-B758-CE6E9E84F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1FA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A19C3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1F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1FA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41F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1FA3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632B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1C9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352787"/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52787"/>
    <w:rPr>
      <w:rFonts w:ascii="Consolas" w:eastAsia="Times New Roman" w:hAnsi="Consolas" w:cs="Consolas"/>
      <w:sz w:val="20"/>
      <w:szCs w:val="20"/>
      <w:lang w:val="en-US"/>
    </w:rPr>
  </w:style>
  <w:style w:type="paragraph" w:styleId="BodyTextIndent2">
    <w:name w:val="Body Text Indent 2"/>
    <w:basedOn w:val="Normal"/>
    <w:link w:val="BodyTextIndent2Char"/>
    <w:rsid w:val="00437D62"/>
    <w:pPr>
      <w:spacing w:after="120" w:line="480" w:lineRule="auto"/>
      <w:ind w:left="360"/>
    </w:pPr>
    <w:rPr>
      <w:rFonts w:ascii="Arial" w:hAnsi="Arial"/>
      <w:sz w:val="18"/>
    </w:rPr>
  </w:style>
  <w:style w:type="character" w:customStyle="1" w:styleId="BodyTextIndent2Char">
    <w:name w:val="Body Text Indent 2 Char"/>
    <w:basedOn w:val="DefaultParagraphFont"/>
    <w:link w:val="BodyTextIndent2"/>
    <w:rsid w:val="00437D62"/>
    <w:rPr>
      <w:rFonts w:ascii="Arial" w:eastAsia="Times New Roman" w:hAnsi="Arial" w:cs="Times New Roman"/>
      <w:sz w:val="18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E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E92"/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gnkrckgcgsb">
    <w:name w:val="gnkrckgcgsb"/>
    <w:basedOn w:val="DefaultParagraphFont"/>
    <w:rsid w:val="00E27F0C"/>
  </w:style>
  <w:style w:type="character" w:customStyle="1" w:styleId="Heading3Char">
    <w:name w:val="Heading 3 Char"/>
    <w:basedOn w:val="DefaultParagraphFont"/>
    <w:link w:val="Heading3"/>
    <w:uiPriority w:val="9"/>
    <w:rsid w:val="003A19C3"/>
    <w:rPr>
      <w:rFonts w:asciiTheme="majorHAnsi" w:eastAsiaTheme="majorEastAsia" w:hAnsiTheme="majorHAnsi" w:cstheme="majorBidi"/>
      <w:b/>
      <w:bCs/>
      <w:color w:val="5B9BD5" w:themeColor="accent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53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8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6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7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0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2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6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1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0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52C16-C83D-4A06-B76A-6D465B1988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</TotalTime>
  <Pages>10</Pages>
  <Words>441</Words>
  <Characters>25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WS</dc:creator>
  <cp:keywords/>
  <dc:description/>
  <cp:lastModifiedBy>Jackson Fleming</cp:lastModifiedBy>
  <cp:revision>27</cp:revision>
  <cp:lastPrinted>2017-02-23T05:34:00Z</cp:lastPrinted>
  <dcterms:created xsi:type="dcterms:W3CDTF">2017-02-22T00:51:00Z</dcterms:created>
  <dcterms:modified xsi:type="dcterms:W3CDTF">2025-10-06T03:09:00Z</dcterms:modified>
</cp:coreProperties>
</file>